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626EBA" w14:textId="624D7CD9" w:rsidR="00C34A1D" w:rsidRPr="00D46F93" w:rsidRDefault="00896E03" w:rsidP="00D46F93">
      <w:pPr>
        <w:spacing w:after="0" w:line="360" w:lineRule="auto"/>
        <w:jc w:val="center"/>
        <w:rPr>
          <w:rFonts w:ascii="Times New Roman" w:hAnsi="Times New Roman" w:cs="Times New Roman"/>
          <w:b/>
          <w:smallCaps/>
          <w:sz w:val="28"/>
          <w:szCs w:val="24"/>
        </w:rPr>
      </w:pPr>
      <w:r w:rsidRPr="00D46F93">
        <w:rPr>
          <w:rFonts w:ascii="Times New Roman" w:hAnsi="Times New Roman" w:cs="Times New Roman"/>
          <w:b/>
          <w:smallCaps/>
          <w:sz w:val="28"/>
          <w:szCs w:val="24"/>
        </w:rPr>
        <w:t xml:space="preserve">Case Study </w:t>
      </w:r>
      <w:r w:rsidR="001D4163">
        <w:rPr>
          <w:rFonts w:ascii="Times New Roman" w:hAnsi="Times New Roman" w:cs="Times New Roman"/>
          <w:b/>
          <w:smallCaps/>
          <w:sz w:val="28"/>
          <w:szCs w:val="24"/>
        </w:rPr>
        <w:t xml:space="preserve">Assignment </w:t>
      </w:r>
      <w:r w:rsidRPr="00D46F93">
        <w:rPr>
          <w:rFonts w:ascii="Times New Roman" w:hAnsi="Times New Roman" w:cs="Times New Roman"/>
          <w:b/>
          <w:smallCaps/>
          <w:sz w:val="28"/>
          <w:szCs w:val="24"/>
        </w:rPr>
        <w:t>Instructions</w:t>
      </w:r>
    </w:p>
    <w:p w14:paraId="3F7833F1" w14:textId="1ECEF92A" w:rsidR="00AD6403" w:rsidRPr="00AD6403" w:rsidRDefault="00AD6403" w:rsidP="00AD6403">
      <w:pPr>
        <w:spacing w:after="120" w:line="240" w:lineRule="auto"/>
        <w:rPr>
          <w:rFonts w:ascii="Times New Roman Bold" w:eastAsia="MS Mincho" w:hAnsi="Times New Roman Bold" w:cs="Times New Roman"/>
          <w:b/>
          <w:smallCaps/>
          <w:sz w:val="24"/>
          <w:szCs w:val="24"/>
          <w:lang w:eastAsia="ja-JP"/>
        </w:rPr>
      </w:pPr>
      <w:r w:rsidRPr="00AD6403">
        <w:rPr>
          <w:rFonts w:ascii="Times New Roman Bold" w:eastAsia="MS Mincho" w:hAnsi="Times New Roman Bold" w:cs="Times New Roman"/>
          <w:b/>
          <w:smallCaps/>
          <w:sz w:val="24"/>
          <w:szCs w:val="24"/>
          <w:lang w:eastAsia="ja-JP"/>
        </w:rPr>
        <w:t>Overview</w:t>
      </w:r>
    </w:p>
    <w:p w14:paraId="193EB93A" w14:textId="4D72B79E" w:rsidR="00896E03" w:rsidRPr="00896E03" w:rsidRDefault="00896E03" w:rsidP="00D46F93">
      <w:pPr>
        <w:spacing w:after="0" w:line="240" w:lineRule="auto"/>
        <w:rPr>
          <w:rFonts w:ascii="Times New Roman" w:eastAsia="MS Mincho" w:hAnsi="Times New Roman" w:cs="Times New Roman"/>
          <w:sz w:val="24"/>
          <w:szCs w:val="24"/>
          <w:lang w:eastAsia="ja-JP"/>
        </w:rPr>
      </w:pPr>
      <w:r w:rsidRPr="00896E03">
        <w:rPr>
          <w:rFonts w:ascii="Times New Roman" w:eastAsia="MS Mincho" w:hAnsi="Times New Roman" w:cs="Times New Roman"/>
          <w:b/>
          <w:sz w:val="24"/>
          <w:szCs w:val="24"/>
          <w:lang w:eastAsia="ja-JP"/>
        </w:rPr>
        <w:t xml:space="preserve">Your </w:t>
      </w:r>
      <w:r w:rsidR="00AD6403">
        <w:rPr>
          <w:rFonts w:ascii="Times New Roman" w:eastAsia="MS Mincho" w:hAnsi="Times New Roman" w:cs="Times New Roman"/>
          <w:b/>
          <w:sz w:val="24"/>
          <w:szCs w:val="24"/>
          <w:lang w:eastAsia="ja-JP"/>
        </w:rPr>
        <w:t>Three</w:t>
      </w:r>
      <w:r w:rsidR="00EB62FD">
        <w:rPr>
          <w:rFonts w:ascii="Times New Roman" w:eastAsia="MS Mincho" w:hAnsi="Times New Roman" w:cs="Times New Roman"/>
          <w:b/>
          <w:sz w:val="24"/>
          <w:szCs w:val="24"/>
          <w:lang w:eastAsia="ja-JP"/>
        </w:rPr>
        <w:t>-</w:t>
      </w:r>
      <w:r w:rsidRPr="00896E03">
        <w:rPr>
          <w:rFonts w:ascii="Times New Roman" w:eastAsia="MS Mincho" w:hAnsi="Times New Roman" w:cs="Times New Roman"/>
          <w:b/>
          <w:sz w:val="24"/>
          <w:szCs w:val="24"/>
          <w:lang w:eastAsia="ja-JP"/>
        </w:rPr>
        <w:t>Year Strategy</w:t>
      </w:r>
      <w:r w:rsidR="00EB62FD">
        <w:rPr>
          <w:rFonts w:ascii="Times New Roman" w:eastAsia="MS Mincho" w:hAnsi="Times New Roman" w:cs="Times New Roman"/>
          <w:b/>
          <w:sz w:val="24"/>
          <w:szCs w:val="24"/>
          <w:lang w:eastAsia="ja-JP"/>
        </w:rPr>
        <w:t>:</w:t>
      </w:r>
    </w:p>
    <w:p w14:paraId="2785A385" w14:textId="2546C2AE" w:rsidR="00AD6403" w:rsidRDefault="00896E03" w:rsidP="00AD6403">
      <w:pPr>
        <w:spacing w:before="120" w:after="0" w:line="240" w:lineRule="auto"/>
        <w:rPr>
          <w:rFonts w:ascii="Times New Roman" w:eastAsia="MS Mincho" w:hAnsi="Times New Roman" w:cs="Times New Roman"/>
          <w:sz w:val="24"/>
          <w:lang w:eastAsia="ja-JP"/>
        </w:rPr>
      </w:pPr>
      <w:r w:rsidRPr="00896E03">
        <w:rPr>
          <w:rFonts w:ascii="Times New Roman" w:eastAsia="MS Mincho" w:hAnsi="Times New Roman" w:cs="Times New Roman"/>
          <w:sz w:val="24"/>
          <w:lang w:eastAsia="ja-JP"/>
        </w:rPr>
        <w:t>Place yourself in the positio</w:t>
      </w:r>
      <w:r>
        <w:rPr>
          <w:rFonts w:ascii="Times New Roman" w:eastAsia="MS Mincho" w:hAnsi="Times New Roman" w:cs="Times New Roman"/>
          <w:sz w:val="24"/>
          <w:lang w:eastAsia="ja-JP"/>
        </w:rPr>
        <w:t xml:space="preserve">n of a district </w:t>
      </w:r>
      <w:r w:rsidR="00EB62FD">
        <w:rPr>
          <w:rFonts w:ascii="Times New Roman" w:eastAsia="MS Mincho" w:hAnsi="Times New Roman" w:cs="Times New Roman"/>
          <w:sz w:val="24"/>
          <w:lang w:eastAsia="ja-JP"/>
        </w:rPr>
        <w:t>superintendent.</w:t>
      </w:r>
      <w:r>
        <w:rPr>
          <w:rFonts w:ascii="Times New Roman" w:eastAsia="MS Mincho" w:hAnsi="Times New Roman" w:cs="Times New Roman"/>
          <w:sz w:val="24"/>
          <w:lang w:eastAsia="ja-JP"/>
        </w:rPr>
        <w:t xml:space="preserve"> As the superintendent, you have</w:t>
      </w:r>
      <w:r w:rsidRPr="00896E03">
        <w:rPr>
          <w:rFonts w:ascii="Times New Roman" w:eastAsia="MS Mincho" w:hAnsi="Times New Roman" w:cs="Times New Roman"/>
          <w:sz w:val="24"/>
          <w:lang w:eastAsia="ja-JP"/>
        </w:rPr>
        <w:t xml:space="preserve"> been presented with a mandate from your board to create a district-wide strategy that implements technology to improve learning opportunities within the district’s buildings and population. The board is made up of parents and business leaders in the community. Your district has </w:t>
      </w:r>
      <w:r w:rsidR="00AD6403">
        <w:rPr>
          <w:rFonts w:ascii="Times New Roman" w:eastAsia="MS Mincho" w:hAnsi="Times New Roman" w:cs="Times New Roman"/>
          <w:sz w:val="24"/>
          <w:lang w:eastAsia="ja-JP"/>
        </w:rPr>
        <w:t>one</w:t>
      </w:r>
      <w:r w:rsidRPr="00896E03">
        <w:rPr>
          <w:rFonts w:ascii="Times New Roman" w:eastAsia="MS Mincho" w:hAnsi="Times New Roman" w:cs="Times New Roman"/>
          <w:sz w:val="24"/>
          <w:lang w:eastAsia="ja-JP"/>
        </w:rPr>
        <w:t xml:space="preserve"> high school, </w:t>
      </w:r>
      <w:r w:rsidR="00AD6403">
        <w:rPr>
          <w:rFonts w:ascii="Times New Roman" w:eastAsia="MS Mincho" w:hAnsi="Times New Roman" w:cs="Times New Roman"/>
          <w:sz w:val="24"/>
          <w:lang w:eastAsia="ja-JP"/>
        </w:rPr>
        <w:t>two</w:t>
      </w:r>
      <w:r w:rsidRPr="00896E03">
        <w:rPr>
          <w:rFonts w:ascii="Times New Roman" w:eastAsia="MS Mincho" w:hAnsi="Times New Roman" w:cs="Times New Roman"/>
          <w:sz w:val="24"/>
          <w:lang w:eastAsia="ja-JP"/>
        </w:rPr>
        <w:t xml:space="preserve"> middle schools</w:t>
      </w:r>
      <w:r w:rsidR="004C1644">
        <w:rPr>
          <w:rFonts w:ascii="Times New Roman" w:eastAsia="MS Mincho" w:hAnsi="Times New Roman" w:cs="Times New Roman"/>
          <w:sz w:val="24"/>
          <w:lang w:eastAsia="ja-JP"/>
        </w:rPr>
        <w:t>,</w:t>
      </w:r>
      <w:r w:rsidRPr="00896E03">
        <w:rPr>
          <w:rFonts w:ascii="Times New Roman" w:eastAsia="MS Mincho" w:hAnsi="Times New Roman" w:cs="Times New Roman"/>
          <w:sz w:val="24"/>
          <w:lang w:eastAsia="ja-JP"/>
        </w:rPr>
        <w:t xml:space="preserve"> and </w:t>
      </w:r>
      <w:r w:rsidR="00AD6403">
        <w:rPr>
          <w:rFonts w:ascii="Times New Roman" w:eastAsia="MS Mincho" w:hAnsi="Times New Roman" w:cs="Times New Roman"/>
          <w:sz w:val="24"/>
          <w:lang w:eastAsia="ja-JP"/>
        </w:rPr>
        <w:t>four</w:t>
      </w:r>
      <w:r w:rsidRPr="00896E03">
        <w:rPr>
          <w:rFonts w:ascii="Times New Roman" w:eastAsia="MS Mincho" w:hAnsi="Times New Roman" w:cs="Times New Roman"/>
          <w:sz w:val="24"/>
          <w:lang w:eastAsia="ja-JP"/>
        </w:rPr>
        <w:t xml:space="preserve"> elementary schools</w:t>
      </w:r>
      <w:r w:rsidR="00AD6403">
        <w:rPr>
          <w:rFonts w:ascii="Times New Roman" w:eastAsia="MS Mincho" w:hAnsi="Times New Roman" w:cs="Times New Roman"/>
          <w:sz w:val="24"/>
          <w:lang w:eastAsia="ja-JP"/>
        </w:rPr>
        <w:t>,</w:t>
      </w:r>
      <w:r w:rsidRPr="00896E03">
        <w:rPr>
          <w:rFonts w:ascii="Times New Roman" w:eastAsia="MS Mincho" w:hAnsi="Times New Roman" w:cs="Times New Roman"/>
          <w:sz w:val="24"/>
          <w:lang w:eastAsia="ja-JP"/>
        </w:rPr>
        <w:t xml:space="preserve"> with </w:t>
      </w:r>
      <w:r w:rsidR="00D46F93">
        <w:rPr>
          <w:rFonts w:ascii="Times New Roman" w:eastAsia="MS Mincho" w:hAnsi="Times New Roman" w:cs="Times New Roman"/>
          <w:sz w:val="24"/>
          <w:lang w:eastAsia="ja-JP"/>
        </w:rPr>
        <w:t xml:space="preserve">a total of </w:t>
      </w:r>
      <w:r w:rsidRPr="00896E03">
        <w:rPr>
          <w:rFonts w:ascii="Times New Roman" w:eastAsia="MS Mincho" w:hAnsi="Times New Roman" w:cs="Times New Roman"/>
          <w:sz w:val="24"/>
          <w:lang w:eastAsia="ja-JP"/>
        </w:rPr>
        <w:t>2</w:t>
      </w:r>
      <w:r w:rsidR="00C44C0E">
        <w:rPr>
          <w:rFonts w:ascii="Times New Roman" w:eastAsia="MS Mincho" w:hAnsi="Times New Roman" w:cs="Times New Roman"/>
          <w:sz w:val="24"/>
          <w:lang w:eastAsia="ja-JP"/>
        </w:rPr>
        <w:t>,</w:t>
      </w:r>
      <w:r w:rsidRPr="00896E03">
        <w:rPr>
          <w:rFonts w:ascii="Times New Roman" w:eastAsia="MS Mincho" w:hAnsi="Times New Roman" w:cs="Times New Roman"/>
          <w:sz w:val="24"/>
          <w:lang w:eastAsia="ja-JP"/>
        </w:rPr>
        <w:t xml:space="preserve">500 students. </w:t>
      </w:r>
      <w:r w:rsidR="00E43D0F">
        <w:rPr>
          <w:rFonts w:ascii="Times New Roman" w:eastAsia="MS Mincho" w:hAnsi="Times New Roman" w:cs="Times New Roman"/>
          <w:sz w:val="24"/>
          <w:lang w:eastAsia="ja-JP"/>
        </w:rPr>
        <w:t>Most of your teachers (</w:t>
      </w:r>
      <w:r w:rsidRPr="00896E03">
        <w:rPr>
          <w:rFonts w:ascii="Times New Roman" w:eastAsia="MS Mincho" w:hAnsi="Times New Roman" w:cs="Times New Roman"/>
          <w:sz w:val="24"/>
          <w:lang w:eastAsia="ja-JP"/>
        </w:rPr>
        <w:t>75%</w:t>
      </w:r>
      <w:r w:rsidR="00E43D0F">
        <w:rPr>
          <w:rFonts w:ascii="Times New Roman" w:eastAsia="MS Mincho" w:hAnsi="Times New Roman" w:cs="Times New Roman"/>
          <w:sz w:val="24"/>
          <w:lang w:eastAsia="ja-JP"/>
        </w:rPr>
        <w:t>)</w:t>
      </w:r>
      <w:r w:rsidRPr="00896E03">
        <w:rPr>
          <w:rFonts w:ascii="Times New Roman" w:eastAsia="MS Mincho" w:hAnsi="Times New Roman" w:cs="Times New Roman"/>
          <w:sz w:val="24"/>
          <w:lang w:eastAsia="ja-JP"/>
        </w:rPr>
        <w:t xml:space="preserve"> are older, experienced ve</w:t>
      </w:r>
      <w:r>
        <w:rPr>
          <w:rFonts w:ascii="Times New Roman" w:eastAsia="MS Mincho" w:hAnsi="Times New Roman" w:cs="Times New Roman"/>
          <w:sz w:val="24"/>
          <w:lang w:eastAsia="ja-JP"/>
        </w:rPr>
        <w:t>terans and 25%</w:t>
      </w:r>
      <w:r w:rsidR="00C44C0E">
        <w:rPr>
          <w:rFonts w:ascii="Times New Roman" w:eastAsia="MS Mincho" w:hAnsi="Times New Roman" w:cs="Times New Roman"/>
          <w:sz w:val="24"/>
          <w:lang w:eastAsia="ja-JP"/>
        </w:rPr>
        <w:t xml:space="preserve"> of your teachers</w:t>
      </w:r>
      <w:r>
        <w:rPr>
          <w:rFonts w:ascii="Times New Roman" w:eastAsia="MS Mincho" w:hAnsi="Times New Roman" w:cs="Times New Roman"/>
          <w:sz w:val="24"/>
          <w:lang w:eastAsia="ja-JP"/>
        </w:rPr>
        <w:t xml:space="preserve"> are new </w:t>
      </w:r>
      <w:r w:rsidR="00C44C0E">
        <w:rPr>
          <w:rFonts w:ascii="Times New Roman" w:eastAsia="MS Mincho" w:hAnsi="Times New Roman" w:cs="Times New Roman"/>
          <w:sz w:val="24"/>
          <w:lang w:eastAsia="ja-JP"/>
        </w:rPr>
        <w:t>and</w:t>
      </w:r>
      <w:r w:rsidR="00C44C0E" w:rsidRPr="00896E03">
        <w:rPr>
          <w:rFonts w:ascii="Times New Roman" w:eastAsia="MS Mincho" w:hAnsi="Times New Roman" w:cs="Times New Roman"/>
          <w:sz w:val="24"/>
          <w:lang w:eastAsia="ja-JP"/>
        </w:rPr>
        <w:t xml:space="preserve"> </w:t>
      </w:r>
      <w:r w:rsidRPr="00896E03">
        <w:rPr>
          <w:rFonts w:ascii="Times New Roman" w:eastAsia="MS Mincho" w:hAnsi="Times New Roman" w:cs="Times New Roman"/>
          <w:sz w:val="24"/>
          <w:lang w:eastAsia="ja-JP"/>
        </w:rPr>
        <w:t xml:space="preserve">in their first or second year of teaching. Your district scores on state testing </w:t>
      </w:r>
      <w:r w:rsidR="00C44C0E">
        <w:rPr>
          <w:rFonts w:ascii="Times New Roman" w:eastAsia="MS Mincho" w:hAnsi="Times New Roman" w:cs="Times New Roman"/>
          <w:sz w:val="24"/>
          <w:lang w:eastAsia="ja-JP"/>
        </w:rPr>
        <w:t>are</w:t>
      </w:r>
      <w:r w:rsidR="00C44C0E" w:rsidRPr="00896E03">
        <w:rPr>
          <w:rFonts w:ascii="Times New Roman" w:eastAsia="MS Mincho" w:hAnsi="Times New Roman" w:cs="Times New Roman"/>
          <w:sz w:val="24"/>
          <w:lang w:eastAsia="ja-JP"/>
        </w:rPr>
        <w:t xml:space="preserve"> </w:t>
      </w:r>
      <w:r w:rsidRPr="00896E03">
        <w:rPr>
          <w:rFonts w:ascii="Times New Roman" w:eastAsia="MS Mincho" w:hAnsi="Times New Roman" w:cs="Times New Roman"/>
          <w:sz w:val="24"/>
          <w:lang w:eastAsia="ja-JP"/>
        </w:rPr>
        <w:t xml:space="preserve">slightly above the state average. The board has allotted a </w:t>
      </w:r>
      <w:r w:rsidR="00AD6403">
        <w:rPr>
          <w:rFonts w:ascii="Times New Roman" w:eastAsia="MS Mincho" w:hAnsi="Times New Roman" w:cs="Times New Roman"/>
          <w:sz w:val="24"/>
          <w:lang w:eastAsia="ja-JP"/>
        </w:rPr>
        <w:t>significant</w:t>
      </w:r>
      <w:r w:rsidRPr="00896E03">
        <w:rPr>
          <w:rFonts w:ascii="Times New Roman" w:eastAsia="MS Mincho" w:hAnsi="Times New Roman" w:cs="Times New Roman"/>
          <w:sz w:val="24"/>
          <w:lang w:eastAsia="ja-JP"/>
        </w:rPr>
        <w:t xml:space="preserve"> portion of funding for this strategy. You are expected to make a major presentation to the board at a public meeting</w:t>
      </w:r>
      <w:r w:rsidR="00C44C0E">
        <w:rPr>
          <w:rFonts w:ascii="Times New Roman" w:eastAsia="MS Mincho" w:hAnsi="Times New Roman" w:cs="Times New Roman"/>
          <w:sz w:val="24"/>
          <w:lang w:eastAsia="ja-JP"/>
        </w:rPr>
        <w:t>, and</w:t>
      </w:r>
      <w:r w:rsidRPr="00896E03">
        <w:rPr>
          <w:rFonts w:ascii="Times New Roman" w:eastAsia="MS Mincho" w:hAnsi="Times New Roman" w:cs="Times New Roman"/>
          <w:sz w:val="24"/>
          <w:lang w:eastAsia="ja-JP"/>
        </w:rPr>
        <w:t xml:space="preserve"> the entire community </w:t>
      </w:r>
      <w:r w:rsidR="00C44C0E">
        <w:rPr>
          <w:rFonts w:ascii="Times New Roman" w:eastAsia="MS Mincho" w:hAnsi="Times New Roman" w:cs="Times New Roman"/>
          <w:sz w:val="24"/>
          <w:lang w:eastAsia="ja-JP"/>
        </w:rPr>
        <w:t xml:space="preserve">is </w:t>
      </w:r>
      <w:r w:rsidRPr="00896E03">
        <w:rPr>
          <w:rFonts w:ascii="Times New Roman" w:eastAsia="MS Mincho" w:hAnsi="Times New Roman" w:cs="Times New Roman"/>
          <w:sz w:val="24"/>
          <w:lang w:eastAsia="ja-JP"/>
        </w:rPr>
        <w:t>invited.</w:t>
      </w:r>
    </w:p>
    <w:p w14:paraId="49EBFAFE" w14:textId="6AFD50D4" w:rsidR="00896E03" w:rsidRPr="00AD6403" w:rsidRDefault="00AD6403" w:rsidP="00AD6403">
      <w:pPr>
        <w:spacing w:before="120" w:after="120" w:line="240" w:lineRule="auto"/>
        <w:rPr>
          <w:rFonts w:ascii="Times New Roman Bold" w:eastAsia="MS Mincho" w:hAnsi="Times New Roman Bold" w:cs="Times New Roman"/>
          <w:b/>
          <w:bCs/>
          <w:smallCaps/>
          <w:sz w:val="24"/>
          <w:lang w:eastAsia="ja-JP"/>
        </w:rPr>
      </w:pPr>
      <w:r w:rsidRPr="00AD6403">
        <w:rPr>
          <w:rFonts w:ascii="Times New Roman Bold" w:eastAsia="MS Mincho" w:hAnsi="Times New Roman Bold" w:cs="Times New Roman"/>
          <w:b/>
          <w:bCs/>
          <w:smallCaps/>
          <w:sz w:val="24"/>
          <w:lang w:eastAsia="ja-JP"/>
        </w:rPr>
        <w:t>Instructions</w:t>
      </w:r>
    </w:p>
    <w:p w14:paraId="7D08BB36" w14:textId="65A4C001" w:rsidR="00896E03" w:rsidRPr="008516B3" w:rsidRDefault="00C44C0E" w:rsidP="00AD6403">
      <w:pPr>
        <w:numPr>
          <w:ilvl w:val="0"/>
          <w:numId w:val="1"/>
        </w:numPr>
        <w:spacing w:before="120" w:after="120" w:line="240" w:lineRule="auto"/>
        <w:rPr>
          <w:rFonts w:ascii="Times New Roman" w:eastAsia="MS Mincho" w:hAnsi="Times New Roman" w:cs="Times New Roman"/>
          <w:sz w:val="24"/>
          <w:szCs w:val="24"/>
          <w:lang w:eastAsia="ja-JP"/>
        </w:rPr>
      </w:pPr>
      <w:r w:rsidRPr="008516B3">
        <w:rPr>
          <w:rFonts w:ascii="Times New Roman" w:eastAsia="MS Mincho" w:hAnsi="Times New Roman" w:cs="Times New Roman"/>
          <w:sz w:val="24"/>
          <w:szCs w:val="24"/>
          <w:lang w:eastAsia="ja-JP"/>
        </w:rPr>
        <w:t>C</w:t>
      </w:r>
      <w:r w:rsidR="00896E03" w:rsidRPr="008516B3">
        <w:rPr>
          <w:rFonts w:ascii="Times New Roman" w:eastAsia="MS Mincho" w:hAnsi="Times New Roman" w:cs="Times New Roman"/>
          <w:sz w:val="24"/>
          <w:szCs w:val="24"/>
          <w:lang w:eastAsia="ja-JP"/>
        </w:rPr>
        <w:t>reate a 1</w:t>
      </w:r>
      <w:r w:rsidRPr="008516B3">
        <w:rPr>
          <w:rFonts w:ascii="Times New Roman" w:eastAsia="MS Mincho" w:hAnsi="Times New Roman" w:cs="Times New Roman"/>
          <w:sz w:val="24"/>
          <w:szCs w:val="24"/>
          <w:lang w:eastAsia="ja-JP"/>
        </w:rPr>
        <w:t>,</w:t>
      </w:r>
      <w:r w:rsidR="00896E03" w:rsidRPr="008516B3">
        <w:rPr>
          <w:rFonts w:ascii="Times New Roman" w:eastAsia="MS Mincho" w:hAnsi="Times New Roman" w:cs="Times New Roman"/>
          <w:sz w:val="24"/>
          <w:szCs w:val="24"/>
          <w:lang w:eastAsia="ja-JP"/>
        </w:rPr>
        <w:t>000</w:t>
      </w:r>
      <w:r w:rsidR="00370C04" w:rsidRPr="008516B3">
        <w:rPr>
          <w:rFonts w:ascii="Times New Roman" w:eastAsia="MS Mincho" w:hAnsi="Times New Roman" w:cs="Times New Roman"/>
          <w:sz w:val="24"/>
          <w:szCs w:val="24"/>
          <w:lang w:eastAsia="ja-JP"/>
        </w:rPr>
        <w:t>-</w:t>
      </w:r>
      <w:r w:rsidR="00896E03" w:rsidRPr="008516B3">
        <w:rPr>
          <w:rFonts w:ascii="Times New Roman" w:eastAsia="MS Mincho" w:hAnsi="Times New Roman" w:cs="Times New Roman"/>
          <w:sz w:val="24"/>
          <w:szCs w:val="24"/>
          <w:lang w:eastAsia="ja-JP"/>
        </w:rPr>
        <w:t xml:space="preserve">word </w:t>
      </w:r>
      <w:r w:rsidR="001A30EC" w:rsidRPr="008516B3">
        <w:rPr>
          <w:rFonts w:ascii="Times New Roman" w:eastAsia="MS Mincho" w:hAnsi="Times New Roman" w:cs="Times New Roman"/>
          <w:sz w:val="24"/>
          <w:szCs w:val="24"/>
          <w:lang w:eastAsia="ja-JP"/>
        </w:rPr>
        <w:t xml:space="preserve">narrative </w:t>
      </w:r>
      <w:r w:rsidR="00896E03" w:rsidRPr="008516B3">
        <w:rPr>
          <w:rFonts w:ascii="Times New Roman" w:eastAsia="MS Mincho" w:hAnsi="Times New Roman" w:cs="Times New Roman"/>
          <w:sz w:val="24"/>
          <w:szCs w:val="24"/>
          <w:lang w:eastAsia="ja-JP"/>
        </w:rPr>
        <w:t>outlin</w:t>
      </w:r>
      <w:r w:rsidR="00370C04" w:rsidRPr="008516B3">
        <w:rPr>
          <w:rFonts w:ascii="Times New Roman" w:eastAsia="MS Mincho" w:hAnsi="Times New Roman" w:cs="Times New Roman"/>
          <w:sz w:val="24"/>
          <w:szCs w:val="24"/>
          <w:lang w:eastAsia="ja-JP"/>
        </w:rPr>
        <w:t>ing</w:t>
      </w:r>
      <w:r w:rsidR="00896E03" w:rsidRPr="008516B3">
        <w:rPr>
          <w:rFonts w:ascii="Times New Roman" w:eastAsia="MS Mincho" w:hAnsi="Times New Roman" w:cs="Times New Roman"/>
          <w:sz w:val="24"/>
          <w:szCs w:val="24"/>
          <w:lang w:eastAsia="ja-JP"/>
        </w:rPr>
        <w:t xml:space="preserve"> your strategy for the next </w:t>
      </w:r>
      <w:r w:rsidR="00AD6403" w:rsidRPr="008516B3">
        <w:rPr>
          <w:rFonts w:ascii="Times New Roman" w:eastAsia="MS Mincho" w:hAnsi="Times New Roman" w:cs="Times New Roman"/>
          <w:sz w:val="24"/>
          <w:szCs w:val="24"/>
          <w:lang w:eastAsia="ja-JP"/>
        </w:rPr>
        <w:t>three</w:t>
      </w:r>
      <w:r w:rsidR="00370C04" w:rsidRPr="008516B3">
        <w:rPr>
          <w:rFonts w:ascii="Times New Roman" w:eastAsia="MS Mincho" w:hAnsi="Times New Roman" w:cs="Times New Roman"/>
          <w:sz w:val="24"/>
          <w:szCs w:val="24"/>
          <w:lang w:eastAsia="ja-JP"/>
        </w:rPr>
        <w:t xml:space="preserve"> </w:t>
      </w:r>
      <w:r w:rsidR="00896E03" w:rsidRPr="008516B3">
        <w:rPr>
          <w:rFonts w:ascii="Times New Roman" w:eastAsia="MS Mincho" w:hAnsi="Times New Roman" w:cs="Times New Roman"/>
          <w:sz w:val="24"/>
          <w:szCs w:val="24"/>
          <w:lang w:eastAsia="ja-JP"/>
        </w:rPr>
        <w:t>years that you will present at the public meeting</w:t>
      </w:r>
      <w:r w:rsidR="001A30EC" w:rsidRPr="008516B3">
        <w:rPr>
          <w:rFonts w:ascii="Times New Roman" w:eastAsia="MS Mincho" w:hAnsi="Times New Roman" w:cs="Times New Roman"/>
          <w:sz w:val="24"/>
          <w:szCs w:val="24"/>
          <w:lang w:eastAsia="ja-JP"/>
        </w:rPr>
        <w:t>. Give a thoughtful and scholarly approach to presenting the case, clearly stating the major points and providing support for those major points. Your strategy must be balanced and aggressive in creating effective change and present a strong blend of technology-related elements for learning.</w:t>
      </w:r>
    </w:p>
    <w:p w14:paraId="39CE5A24" w14:textId="77777777" w:rsidR="008516B3" w:rsidRPr="008516B3" w:rsidRDefault="008516B3" w:rsidP="00AD6403">
      <w:pPr>
        <w:numPr>
          <w:ilvl w:val="0"/>
          <w:numId w:val="1"/>
        </w:numPr>
        <w:spacing w:before="120" w:after="120" w:line="240" w:lineRule="auto"/>
        <w:rPr>
          <w:rFonts w:ascii="Times New Roman" w:eastAsia="MS Mincho" w:hAnsi="Times New Roman" w:cs="Times New Roman"/>
          <w:sz w:val="24"/>
          <w:szCs w:val="24"/>
          <w:lang w:eastAsia="ja-JP"/>
        </w:rPr>
      </w:pPr>
      <w:r w:rsidRPr="008516B3">
        <w:rPr>
          <w:rFonts w:ascii="Times New Roman" w:hAnsi="Times New Roman" w:cs="Times New Roman"/>
          <w:color w:val="000000"/>
          <w:sz w:val="24"/>
          <w:szCs w:val="24"/>
        </w:rPr>
        <w:t>Create a one-page visual table that is creative, persuasive, comprehensive, and clear, representing your three-year strategy. Your visual should clearly align with the narrative strategy and creatively present your key points in a compelling way. It should include a mix of text and color in a way that engages the audience. The visual should be presented in an easy-to-understand, persuasive manner helping to reinforce the argument of your 3- year strategy.</w:t>
      </w:r>
    </w:p>
    <w:p w14:paraId="5AA88D79" w14:textId="1F05BA72" w:rsidR="00896E03" w:rsidRPr="003829E3" w:rsidRDefault="00C44C0E" w:rsidP="00AD6403">
      <w:pPr>
        <w:numPr>
          <w:ilvl w:val="0"/>
          <w:numId w:val="1"/>
        </w:numPr>
        <w:spacing w:before="120" w:after="120" w:line="240" w:lineRule="auto"/>
        <w:rPr>
          <w:rFonts w:ascii="Times New Roman" w:eastAsia="MS Mincho" w:hAnsi="Times New Roman" w:cs="Times New Roman"/>
          <w:sz w:val="24"/>
          <w:lang w:eastAsia="ja-JP"/>
        </w:rPr>
      </w:pPr>
      <w:r>
        <w:rPr>
          <w:rFonts w:ascii="Times New Roman" w:eastAsia="MS Mincho" w:hAnsi="Times New Roman" w:cs="Times New Roman"/>
          <w:sz w:val="24"/>
          <w:lang w:eastAsia="ja-JP"/>
        </w:rPr>
        <w:t>C</w:t>
      </w:r>
      <w:r w:rsidR="00896E03">
        <w:rPr>
          <w:rFonts w:ascii="Times New Roman" w:eastAsia="MS Mincho" w:hAnsi="Times New Roman" w:cs="Times New Roman"/>
          <w:sz w:val="24"/>
          <w:lang w:eastAsia="ja-JP"/>
        </w:rPr>
        <w:t xml:space="preserve">reate </w:t>
      </w:r>
      <w:r w:rsidR="00896E03" w:rsidRPr="00896E03">
        <w:rPr>
          <w:rFonts w:ascii="Times New Roman" w:eastAsia="MS Mincho" w:hAnsi="Times New Roman" w:cs="Times New Roman"/>
          <w:sz w:val="24"/>
          <w:lang w:eastAsia="ja-JP"/>
        </w:rPr>
        <w:t xml:space="preserve">a </w:t>
      </w:r>
      <w:r w:rsidR="00AD6403">
        <w:rPr>
          <w:rFonts w:ascii="Times New Roman" w:eastAsia="MS Mincho" w:hAnsi="Times New Roman" w:cs="Times New Roman"/>
          <w:sz w:val="24"/>
          <w:lang w:eastAsia="ja-JP"/>
        </w:rPr>
        <w:t>one</w:t>
      </w:r>
      <w:r w:rsidR="00370C04">
        <w:rPr>
          <w:rFonts w:ascii="Times New Roman" w:eastAsia="MS Mincho" w:hAnsi="Times New Roman" w:cs="Times New Roman"/>
          <w:sz w:val="24"/>
          <w:lang w:eastAsia="ja-JP"/>
        </w:rPr>
        <w:t>-</w:t>
      </w:r>
      <w:r w:rsidR="00896E03" w:rsidRPr="00896E03">
        <w:rPr>
          <w:rFonts w:ascii="Times New Roman" w:eastAsia="MS Mincho" w:hAnsi="Times New Roman" w:cs="Times New Roman"/>
          <w:sz w:val="24"/>
          <w:lang w:eastAsia="ja-JP"/>
        </w:rPr>
        <w:t>page agenda schedule for your public presentation</w:t>
      </w:r>
      <w:r>
        <w:rPr>
          <w:rFonts w:ascii="Times New Roman" w:eastAsia="MS Mincho" w:hAnsi="Times New Roman" w:cs="Times New Roman"/>
          <w:sz w:val="24"/>
          <w:lang w:eastAsia="ja-JP"/>
        </w:rPr>
        <w:t xml:space="preserve"> that includes</w:t>
      </w:r>
      <w:r w:rsidR="00896E03" w:rsidRPr="00896E03">
        <w:rPr>
          <w:rFonts w:ascii="Times New Roman" w:eastAsia="MS Mincho" w:hAnsi="Times New Roman" w:cs="Times New Roman"/>
          <w:sz w:val="24"/>
          <w:lang w:eastAsia="ja-JP"/>
        </w:rPr>
        <w:t xml:space="preserve"> any additional presenters or materials</w:t>
      </w:r>
      <w:r w:rsidR="00EB62FD">
        <w:rPr>
          <w:rFonts w:ascii="Times New Roman" w:eastAsia="MS Mincho" w:hAnsi="Times New Roman" w:cs="Times New Roman"/>
          <w:sz w:val="24"/>
          <w:lang w:eastAsia="ja-JP"/>
        </w:rPr>
        <w:t>.</w:t>
      </w:r>
      <w:r w:rsidR="001A30EC">
        <w:rPr>
          <w:rFonts w:ascii="Times New Roman" w:eastAsia="MS Mincho" w:hAnsi="Times New Roman" w:cs="Times New Roman"/>
          <w:sz w:val="24"/>
          <w:lang w:eastAsia="ja-JP"/>
        </w:rPr>
        <w:t xml:space="preserve"> The agenda must provide a varied list of items and stakeholder participation. It should be organized, follow an effective flow, and ensure a persuasive conclusion to the presentation.</w:t>
      </w:r>
    </w:p>
    <w:p w14:paraId="19DEA3F7" w14:textId="2F3EF522" w:rsidR="00896E03" w:rsidRDefault="00D46F93" w:rsidP="00D46F93">
      <w:pPr>
        <w:spacing w:before="120" w:after="0" w:line="240" w:lineRule="auto"/>
        <w:rPr>
          <w:rFonts w:ascii="Times New Roman" w:eastAsia="MS Mincho" w:hAnsi="Times New Roman" w:cs="Times New Roman"/>
          <w:sz w:val="24"/>
          <w:lang w:eastAsia="ja-JP"/>
        </w:rPr>
      </w:pPr>
      <w:r w:rsidRPr="00896E03">
        <w:rPr>
          <w:rFonts w:ascii="Times New Roman" w:eastAsia="MS Mincho" w:hAnsi="Times New Roman" w:cs="Times New Roman"/>
          <w:sz w:val="24"/>
          <w:lang w:eastAsia="ja-JP"/>
        </w:rPr>
        <w:t xml:space="preserve">Your submission must include a title page, the </w:t>
      </w:r>
      <w:r w:rsidR="00D83E94">
        <w:rPr>
          <w:rFonts w:ascii="Times New Roman" w:eastAsia="MS Mincho" w:hAnsi="Times New Roman" w:cs="Times New Roman"/>
          <w:sz w:val="24"/>
          <w:lang w:eastAsia="ja-JP"/>
        </w:rPr>
        <w:t>1</w:t>
      </w:r>
      <w:r w:rsidR="00C44C0E">
        <w:rPr>
          <w:rFonts w:ascii="Times New Roman" w:eastAsia="MS Mincho" w:hAnsi="Times New Roman" w:cs="Times New Roman"/>
          <w:sz w:val="24"/>
          <w:lang w:eastAsia="ja-JP"/>
        </w:rPr>
        <w:t>,</w:t>
      </w:r>
      <w:r>
        <w:rPr>
          <w:rFonts w:ascii="Times New Roman" w:eastAsia="MS Mincho" w:hAnsi="Times New Roman" w:cs="Times New Roman"/>
          <w:sz w:val="24"/>
          <w:lang w:eastAsia="ja-JP"/>
        </w:rPr>
        <w:t>000</w:t>
      </w:r>
      <w:r w:rsidR="001F5308">
        <w:rPr>
          <w:rFonts w:ascii="Times New Roman" w:eastAsia="MS Mincho" w:hAnsi="Times New Roman" w:cs="Times New Roman"/>
          <w:sz w:val="24"/>
          <w:lang w:eastAsia="ja-JP"/>
        </w:rPr>
        <w:t>-</w:t>
      </w:r>
      <w:r>
        <w:rPr>
          <w:rFonts w:ascii="Times New Roman" w:eastAsia="MS Mincho" w:hAnsi="Times New Roman" w:cs="Times New Roman"/>
          <w:sz w:val="24"/>
          <w:lang w:eastAsia="ja-JP"/>
        </w:rPr>
        <w:t xml:space="preserve">word </w:t>
      </w:r>
      <w:r w:rsidR="007D7381">
        <w:rPr>
          <w:rFonts w:ascii="Times New Roman" w:eastAsia="MS Mincho" w:hAnsi="Times New Roman" w:cs="Times New Roman"/>
          <w:sz w:val="24"/>
          <w:lang w:eastAsia="ja-JP"/>
        </w:rPr>
        <w:t>written narrative</w:t>
      </w:r>
      <w:r w:rsidRPr="00896E03">
        <w:rPr>
          <w:rFonts w:ascii="Times New Roman" w:eastAsia="MS Mincho" w:hAnsi="Times New Roman" w:cs="Times New Roman"/>
          <w:sz w:val="24"/>
          <w:lang w:eastAsia="ja-JP"/>
        </w:rPr>
        <w:t>, the visual</w:t>
      </w:r>
      <w:r w:rsidR="008516B3">
        <w:rPr>
          <w:rFonts w:ascii="Times New Roman" w:eastAsia="MS Mincho" w:hAnsi="Times New Roman" w:cs="Times New Roman"/>
          <w:sz w:val="24"/>
          <w:lang w:eastAsia="ja-JP"/>
        </w:rPr>
        <w:t xml:space="preserve"> table</w:t>
      </w:r>
      <w:r w:rsidR="00C44C0E">
        <w:rPr>
          <w:rFonts w:ascii="Times New Roman" w:eastAsia="MS Mincho" w:hAnsi="Times New Roman" w:cs="Times New Roman"/>
          <w:sz w:val="24"/>
          <w:lang w:eastAsia="ja-JP"/>
        </w:rPr>
        <w:t>,</w:t>
      </w:r>
      <w:r w:rsidRPr="00896E03">
        <w:rPr>
          <w:rFonts w:ascii="Times New Roman" w:eastAsia="MS Mincho" w:hAnsi="Times New Roman" w:cs="Times New Roman"/>
          <w:sz w:val="24"/>
          <w:lang w:eastAsia="ja-JP"/>
        </w:rPr>
        <w:t xml:space="preserve"> the agenda for the meeting</w:t>
      </w:r>
      <w:r w:rsidR="001A30EC">
        <w:rPr>
          <w:rFonts w:ascii="Times New Roman" w:eastAsia="MS Mincho" w:hAnsi="Times New Roman" w:cs="Times New Roman"/>
          <w:sz w:val="24"/>
          <w:lang w:eastAsia="ja-JP"/>
        </w:rPr>
        <w:t>, and a references page</w:t>
      </w:r>
      <w:r w:rsidRPr="00896E03">
        <w:rPr>
          <w:rFonts w:ascii="Times New Roman" w:eastAsia="MS Mincho" w:hAnsi="Times New Roman" w:cs="Times New Roman"/>
          <w:sz w:val="24"/>
          <w:lang w:eastAsia="ja-JP"/>
        </w:rPr>
        <w:t>.</w:t>
      </w:r>
      <w:r w:rsidR="001A30EC">
        <w:rPr>
          <w:rFonts w:ascii="Times New Roman" w:eastAsia="MS Mincho" w:hAnsi="Times New Roman" w:cs="Times New Roman"/>
          <w:sz w:val="24"/>
          <w:lang w:eastAsia="ja-JP"/>
        </w:rPr>
        <w:t xml:space="preserve"> Current APA formatting must be evident throughout the assignment.</w:t>
      </w:r>
    </w:p>
    <w:p w14:paraId="0F746D7F" w14:textId="0099652D" w:rsidR="00AD6403" w:rsidRDefault="00AD6403" w:rsidP="00D46F93">
      <w:pPr>
        <w:spacing w:before="120" w:after="0" w:line="240" w:lineRule="auto"/>
        <w:rPr>
          <w:rFonts w:ascii="Times New Roman" w:eastAsia="MS Mincho" w:hAnsi="Times New Roman" w:cs="Times New Roman"/>
          <w:sz w:val="24"/>
          <w:lang w:eastAsia="ja-JP"/>
        </w:rPr>
      </w:pPr>
    </w:p>
    <w:p w14:paraId="17CB2021" w14:textId="574C331D" w:rsidR="00AD6403" w:rsidRPr="004112E1" w:rsidRDefault="00AD6403" w:rsidP="00AD6403">
      <w:pPr>
        <w:spacing w:before="120" w:after="0" w:line="240" w:lineRule="auto"/>
        <w:rPr>
          <w:rFonts w:ascii="Times New Roman" w:eastAsia="MS Mincho" w:hAnsi="Times New Roman" w:cs="Times New Roman"/>
          <w:sz w:val="24"/>
          <w:lang w:eastAsia="ja-JP"/>
        </w:rPr>
      </w:pPr>
      <w:r w:rsidRPr="00AD6403">
        <w:rPr>
          <w:rFonts w:ascii="Times New Roman" w:eastAsia="MS Mincho" w:hAnsi="Times New Roman" w:cs="Times New Roman"/>
          <w:sz w:val="24"/>
          <w:lang w:eastAsia="ja-JP"/>
        </w:rPr>
        <w:t>Note: Your assignment will be checked for originality via the Turnitin plagiarism tool.</w:t>
      </w:r>
    </w:p>
    <w:sectPr w:rsidR="00AD6403" w:rsidRPr="004112E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5DB7C4" w14:textId="77777777" w:rsidR="003F19B9" w:rsidRDefault="003F19B9" w:rsidP="00EB62FD">
      <w:pPr>
        <w:spacing w:after="0" w:line="240" w:lineRule="auto"/>
      </w:pPr>
      <w:r>
        <w:separator/>
      </w:r>
    </w:p>
  </w:endnote>
  <w:endnote w:type="continuationSeparator" w:id="0">
    <w:p w14:paraId="6F9C9D6B" w14:textId="77777777" w:rsidR="003F19B9" w:rsidRDefault="003F19B9" w:rsidP="00EB6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17FF33" w14:textId="77777777" w:rsidR="003F19B9" w:rsidRDefault="003F19B9" w:rsidP="00EB62FD">
      <w:pPr>
        <w:spacing w:after="0" w:line="240" w:lineRule="auto"/>
      </w:pPr>
      <w:r>
        <w:separator/>
      </w:r>
    </w:p>
  </w:footnote>
  <w:footnote w:type="continuationSeparator" w:id="0">
    <w:p w14:paraId="1E4EE2CF" w14:textId="77777777" w:rsidR="003F19B9" w:rsidRDefault="003F19B9" w:rsidP="00EB6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58FEA" w14:textId="77777777" w:rsidR="00EB62FD" w:rsidRPr="00D46F93" w:rsidRDefault="00EB62FD" w:rsidP="00D46F93">
    <w:pPr>
      <w:pStyle w:val="Header"/>
      <w:tabs>
        <w:tab w:val="clear" w:pos="4680"/>
        <w:tab w:val="clear" w:pos="9360"/>
        <w:tab w:val="left" w:pos="3165"/>
      </w:tabs>
      <w:jc w:val="right"/>
      <w:rPr>
        <w:rFonts w:ascii="Times New Roman" w:hAnsi="Times New Roman" w:cs="Times New Roman"/>
        <w:sz w:val="20"/>
      </w:rPr>
    </w:pPr>
    <w:r>
      <w:rPr>
        <w:rFonts w:ascii="Times New Roman" w:hAnsi="Times New Roman" w:cs="Times New Roman"/>
        <w:sz w:val="20"/>
      </w:rPr>
      <w:t>EDUC 8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994DF2"/>
    <w:multiLevelType w:val="hybridMultilevel"/>
    <w:tmpl w:val="7C0A2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8337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MzAxNjM0tjA0NTRQ0lEKTi0uzszPAykwqgUA7ZMDjiwAAAA="/>
  </w:docVars>
  <w:rsids>
    <w:rsidRoot w:val="00896E03"/>
    <w:rsid w:val="00000062"/>
    <w:rsid w:val="000003CD"/>
    <w:rsid w:val="00000420"/>
    <w:rsid w:val="00000520"/>
    <w:rsid w:val="00000F11"/>
    <w:rsid w:val="0000124C"/>
    <w:rsid w:val="00002599"/>
    <w:rsid w:val="00002BAF"/>
    <w:rsid w:val="00002C21"/>
    <w:rsid w:val="00003BFA"/>
    <w:rsid w:val="00003EA9"/>
    <w:rsid w:val="00004E7D"/>
    <w:rsid w:val="000053C8"/>
    <w:rsid w:val="00005582"/>
    <w:rsid w:val="0000578E"/>
    <w:rsid w:val="00005F4A"/>
    <w:rsid w:val="0000684B"/>
    <w:rsid w:val="00006861"/>
    <w:rsid w:val="000070AE"/>
    <w:rsid w:val="000074CA"/>
    <w:rsid w:val="00007919"/>
    <w:rsid w:val="00007D8E"/>
    <w:rsid w:val="00010CC5"/>
    <w:rsid w:val="00010CF0"/>
    <w:rsid w:val="00011696"/>
    <w:rsid w:val="00011984"/>
    <w:rsid w:val="00013467"/>
    <w:rsid w:val="00013A43"/>
    <w:rsid w:val="00013B3A"/>
    <w:rsid w:val="000145C4"/>
    <w:rsid w:val="0001462D"/>
    <w:rsid w:val="00014FA0"/>
    <w:rsid w:val="00015875"/>
    <w:rsid w:val="00015A52"/>
    <w:rsid w:val="000201A3"/>
    <w:rsid w:val="00020CFA"/>
    <w:rsid w:val="00022E92"/>
    <w:rsid w:val="00023081"/>
    <w:rsid w:val="00024DF8"/>
    <w:rsid w:val="000253DD"/>
    <w:rsid w:val="000255D0"/>
    <w:rsid w:val="0002574A"/>
    <w:rsid w:val="00025B8E"/>
    <w:rsid w:val="00026043"/>
    <w:rsid w:val="000261E8"/>
    <w:rsid w:val="0002676A"/>
    <w:rsid w:val="00027137"/>
    <w:rsid w:val="0003105E"/>
    <w:rsid w:val="00031E20"/>
    <w:rsid w:val="00034F08"/>
    <w:rsid w:val="000360EE"/>
    <w:rsid w:val="000364F0"/>
    <w:rsid w:val="0003707E"/>
    <w:rsid w:val="00040238"/>
    <w:rsid w:val="000408DD"/>
    <w:rsid w:val="00040D32"/>
    <w:rsid w:val="0004158F"/>
    <w:rsid w:val="000427AF"/>
    <w:rsid w:val="00042833"/>
    <w:rsid w:val="00043FB4"/>
    <w:rsid w:val="000440BC"/>
    <w:rsid w:val="00044471"/>
    <w:rsid w:val="000444F3"/>
    <w:rsid w:val="00044B8E"/>
    <w:rsid w:val="000454DB"/>
    <w:rsid w:val="00047AF5"/>
    <w:rsid w:val="00047CEB"/>
    <w:rsid w:val="00050313"/>
    <w:rsid w:val="000512F0"/>
    <w:rsid w:val="000529AA"/>
    <w:rsid w:val="00054EE2"/>
    <w:rsid w:val="00055290"/>
    <w:rsid w:val="00056583"/>
    <w:rsid w:val="00056704"/>
    <w:rsid w:val="00056AA0"/>
    <w:rsid w:val="00057B97"/>
    <w:rsid w:val="000604DD"/>
    <w:rsid w:val="00062338"/>
    <w:rsid w:val="000636BC"/>
    <w:rsid w:val="00063D51"/>
    <w:rsid w:val="00064ADE"/>
    <w:rsid w:val="00065A6E"/>
    <w:rsid w:val="00065E14"/>
    <w:rsid w:val="00065FCF"/>
    <w:rsid w:val="00066F13"/>
    <w:rsid w:val="000673B5"/>
    <w:rsid w:val="0006757E"/>
    <w:rsid w:val="00067F62"/>
    <w:rsid w:val="000703C7"/>
    <w:rsid w:val="00070E46"/>
    <w:rsid w:val="0007246C"/>
    <w:rsid w:val="00073731"/>
    <w:rsid w:val="00075626"/>
    <w:rsid w:val="000756D1"/>
    <w:rsid w:val="0007620A"/>
    <w:rsid w:val="00076329"/>
    <w:rsid w:val="00077798"/>
    <w:rsid w:val="00080232"/>
    <w:rsid w:val="00080493"/>
    <w:rsid w:val="00080A50"/>
    <w:rsid w:val="0008120A"/>
    <w:rsid w:val="000813F7"/>
    <w:rsid w:val="000814CF"/>
    <w:rsid w:val="00081B1C"/>
    <w:rsid w:val="000829B5"/>
    <w:rsid w:val="00084DAD"/>
    <w:rsid w:val="00085397"/>
    <w:rsid w:val="00085CC8"/>
    <w:rsid w:val="00085E96"/>
    <w:rsid w:val="000863BC"/>
    <w:rsid w:val="00086496"/>
    <w:rsid w:val="00086A10"/>
    <w:rsid w:val="00086F69"/>
    <w:rsid w:val="00086FF7"/>
    <w:rsid w:val="00087347"/>
    <w:rsid w:val="000875DF"/>
    <w:rsid w:val="000911D8"/>
    <w:rsid w:val="000913FE"/>
    <w:rsid w:val="0009163C"/>
    <w:rsid w:val="00091846"/>
    <w:rsid w:val="000929DA"/>
    <w:rsid w:val="00093941"/>
    <w:rsid w:val="00094148"/>
    <w:rsid w:val="000944D1"/>
    <w:rsid w:val="00095EA6"/>
    <w:rsid w:val="00096156"/>
    <w:rsid w:val="000965C6"/>
    <w:rsid w:val="00097B95"/>
    <w:rsid w:val="000A01E3"/>
    <w:rsid w:val="000A0863"/>
    <w:rsid w:val="000A0CFD"/>
    <w:rsid w:val="000A1347"/>
    <w:rsid w:val="000A15C4"/>
    <w:rsid w:val="000A1786"/>
    <w:rsid w:val="000A1E55"/>
    <w:rsid w:val="000A219A"/>
    <w:rsid w:val="000A2929"/>
    <w:rsid w:val="000A2C64"/>
    <w:rsid w:val="000A4066"/>
    <w:rsid w:val="000A414C"/>
    <w:rsid w:val="000A481B"/>
    <w:rsid w:val="000A4FC5"/>
    <w:rsid w:val="000A6F18"/>
    <w:rsid w:val="000A7627"/>
    <w:rsid w:val="000A79D7"/>
    <w:rsid w:val="000B0ED9"/>
    <w:rsid w:val="000B2EB2"/>
    <w:rsid w:val="000B3A27"/>
    <w:rsid w:val="000B3BCB"/>
    <w:rsid w:val="000B4678"/>
    <w:rsid w:val="000B516D"/>
    <w:rsid w:val="000B7444"/>
    <w:rsid w:val="000B754E"/>
    <w:rsid w:val="000C075B"/>
    <w:rsid w:val="000C1751"/>
    <w:rsid w:val="000C17A4"/>
    <w:rsid w:val="000C2679"/>
    <w:rsid w:val="000C2DDE"/>
    <w:rsid w:val="000C3024"/>
    <w:rsid w:val="000C4D6D"/>
    <w:rsid w:val="000C686B"/>
    <w:rsid w:val="000D128A"/>
    <w:rsid w:val="000D202B"/>
    <w:rsid w:val="000D20EC"/>
    <w:rsid w:val="000D2F96"/>
    <w:rsid w:val="000D53EB"/>
    <w:rsid w:val="000D57D9"/>
    <w:rsid w:val="000D6AA6"/>
    <w:rsid w:val="000D724A"/>
    <w:rsid w:val="000D7830"/>
    <w:rsid w:val="000D786F"/>
    <w:rsid w:val="000E0E27"/>
    <w:rsid w:val="000E1140"/>
    <w:rsid w:val="000E118F"/>
    <w:rsid w:val="000E129D"/>
    <w:rsid w:val="000E1739"/>
    <w:rsid w:val="000E1B59"/>
    <w:rsid w:val="000E209D"/>
    <w:rsid w:val="000E345D"/>
    <w:rsid w:val="000E3656"/>
    <w:rsid w:val="000E38DE"/>
    <w:rsid w:val="000E3C91"/>
    <w:rsid w:val="000E3DCD"/>
    <w:rsid w:val="000E4678"/>
    <w:rsid w:val="000E60C8"/>
    <w:rsid w:val="000E643B"/>
    <w:rsid w:val="000E6952"/>
    <w:rsid w:val="000E7001"/>
    <w:rsid w:val="000F0166"/>
    <w:rsid w:val="000F0612"/>
    <w:rsid w:val="000F16E4"/>
    <w:rsid w:val="000F28B8"/>
    <w:rsid w:val="000F3306"/>
    <w:rsid w:val="000F345C"/>
    <w:rsid w:val="000F3EDA"/>
    <w:rsid w:val="000F46A3"/>
    <w:rsid w:val="000F4B3B"/>
    <w:rsid w:val="000F6294"/>
    <w:rsid w:val="000F6784"/>
    <w:rsid w:val="000F69AB"/>
    <w:rsid w:val="000F6A4B"/>
    <w:rsid w:val="000F6C0E"/>
    <w:rsid w:val="000F7164"/>
    <w:rsid w:val="000F7464"/>
    <w:rsid w:val="000F7530"/>
    <w:rsid w:val="000F7F93"/>
    <w:rsid w:val="00102C4C"/>
    <w:rsid w:val="00102EC9"/>
    <w:rsid w:val="00103291"/>
    <w:rsid w:val="001034A3"/>
    <w:rsid w:val="00103880"/>
    <w:rsid w:val="00103C66"/>
    <w:rsid w:val="00103FB5"/>
    <w:rsid w:val="00104985"/>
    <w:rsid w:val="00104E4A"/>
    <w:rsid w:val="001051D0"/>
    <w:rsid w:val="00105F55"/>
    <w:rsid w:val="0010648B"/>
    <w:rsid w:val="00106A66"/>
    <w:rsid w:val="00106EF6"/>
    <w:rsid w:val="00106F79"/>
    <w:rsid w:val="001075B6"/>
    <w:rsid w:val="00107F96"/>
    <w:rsid w:val="001112F4"/>
    <w:rsid w:val="00112297"/>
    <w:rsid w:val="001143CD"/>
    <w:rsid w:val="001150BC"/>
    <w:rsid w:val="001158BC"/>
    <w:rsid w:val="00115993"/>
    <w:rsid w:val="001172E1"/>
    <w:rsid w:val="00117C64"/>
    <w:rsid w:val="00117D3F"/>
    <w:rsid w:val="00120203"/>
    <w:rsid w:val="001217E9"/>
    <w:rsid w:val="00122179"/>
    <w:rsid w:val="00122C9F"/>
    <w:rsid w:val="00123487"/>
    <w:rsid w:val="00123F75"/>
    <w:rsid w:val="0012474A"/>
    <w:rsid w:val="00124CD6"/>
    <w:rsid w:val="00125567"/>
    <w:rsid w:val="00125BC9"/>
    <w:rsid w:val="00126104"/>
    <w:rsid w:val="00126227"/>
    <w:rsid w:val="001264F2"/>
    <w:rsid w:val="001269D4"/>
    <w:rsid w:val="00127C33"/>
    <w:rsid w:val="00130161"/>
    <w:rsid w:val="00130D2A"/>
    <w:rsid w:val="001313DF"/>
    <w:rsid w:val="0013287A"/>
    <w:rsid w:val="0013340B"/>
    <w:rsid w:val="00133C4F"/>
    <w:rsid w:val="001340AD"/>
    <w:rsid w:val="001347D4"/>
    <w:rsid w:val="001362A7"/>
    <w:rsid w:val="001379A5"/>
    <w:rsid w:val="00140FF8"/>
    <w:rsid w:val="0014283C"/>
    <w:rsid w:val="00142D51"/>
    <w:rsid w:val="0014375B"/>
    <w:rsid w:val="00144256"/>
    <w:rsid w:val="00144606"/>
    <w:rsid w:val="001469F0"/>
    <w:rsid w:val="00147082"/>
    <w:rsid w:val="001475E4"/>
    <w:rsid w:val="001478EC"/>
    <w:rsid w:val="00151127"/>
    <w:rsid w:val="00151AAF"/>
    <w:rsid w:val="001540B8"/>
    <w:rsid w:val="001544B9"/>
    <w:rsid w:val="0015476D"/>
    <w:rsid w:val="00154A56"/>
    <w:rsid w:val="00154B7D"/>
    <w:rsid w:val="00154C51"/>
    <w:rsid w:val="001559B5"/>
    <w:rsid w:val="00155A12"/>
    <w:rsid w:val="0015625C"/>
    <w:rsid w:val="00156B79"/>
    <w:rsid w:val="001570C4"/>
    <w:rsid w:val="00157374"/>
    <w:rsid w:val="0015756E"/>
    <w:rsid w:val="00160301"/>
    <w:rsid w:val="00160444"/>
    <w:rsid w:val="001604FD"/>
    <w:rsid w:val="001606C4"/>
    <w:rsid w:val="00161536"/>
    <w:rsid w:val="00161623"/>
    <w:rsid w:val="00162239"/>
    <w:rsid w:val="001641E8"/>
    <w:rsid w:val="001644EB"/>
    <w:rsid w:val="00165FBC"/>
    <w:rsid w:val="0016656E"/>
    <w:rsid w:val="00166BB2"/>
    <w:rsid w:val="00167827"/>
    <w:rsid w:val="0017130F"/>
    <w:rsid w:val="00171563"/>
    <w:rsid w:val="001716CD"/>
    <w:rsid w:val="00171DC6"/>
    <w:rsid w:val="00171E8C"/>
    <w:rsid w:val="00172C96"/>
    <w:rsid w:val="00172F96"/>
    <w:rsid w:val="00173829"/>
    <w:rsid w:val="001739E9"/>
    <w:rsid w:val="001744F6"/>
    <w:rsid w:val="0017452B"/>
    <w:rsid w:val="00175EC1"/>
    <w:rsid w:val="00176282"/>
    <w:rsid w:val="001775CE"/>
    <w:rsid w:val="00180960"/>
    <w:rsid w:val="001815E1"/>
    <w:rsid w:val="00181AD6"/>
    <w:rsid w:val="00182F2B"/>
    <w:rsid w:val="0018370E"/>
    <w:rsid w:val="00183930"/>
    <w:rsid w:val="001843F4"/>
    <w:rsid w:val="00184926"/>
    <w:rsid w:val="00185E8C"/>
    <w:rsid w:val="00186A3A"/>
    <w:rsid w:val="001874A4"/>
    <w:rsid w:val="00190CA1"/>
    <w:rsid w:val="00191542"/>
    <w:rsid w:val="00191B2C"/>
    <w:rsid w:val="001922DE"/>
    <w:rsid w:val="0019327E"/>
    <w:rsid w:val="00193CD9"/>
    <w:rsid w:val="00193F67"/>
    <w:rsid w:val="00194611"/>
    <w:rsid w:val="0019480A"/>
    <w:rsid w:val="00196573"/>
    <w:rsid w:val="00197866"/>
    <w:rsid w:val="0019790D"/>
    <w:rsid w:val="001A063B"/>
    <w:rsid w:val="001A12F8"/>
    <w:rsid w:val="001A27B2"/>
    <w:rsid w:val="001A2AB5"/>
    <w:rsid w:val="001A30EB"/>
    <w:rsid w:val="001A30EC"/>
    <w:rsid w:val="001A3D6D"/>
    <w:rsid w:val="001A4923"/>
    <w:rsid w:val="001A4E7E"/>
    <w:rsid w:val="001A57EE"/>
    <w:rsid w:val="001A689D"/>
    <w:rsid w:val="001A79AD"/>
    <w:rsid w:val="001B16C3"/>
    <w:rsid w:val="001B1A50"/>
    <w:rsid w:val="001B1F80"/>
    <w:rsid w:val="001B53F3"/>
    <w:rsid w:val="001B631A"/>
    <w:rsid w:val="001B6951"/>
    <w:rsid w:val="001B6C1E"/>
    <w:rsid w:val="001B772E"/>
    <w:rsid w:val="001C01DC"/>
    <w:rsid w:val="001C1D37"/>
    <w:rsid w:val="001C1F1A"/>
    <w:rsid w:val="001C24A3"/>
    <w:rsid w:val="001C28FB"/>
    <w:rsid w:val="001C379A"/>
    <w:rsid w:val="001C44AD"/>
    <w:rsid w:val="001C515D"/>
    <w:rsid w:val="001C7F78"/>
    <w:rsid w:val="001D00EF"/>
    <w:rsid w:val="001D0831"/>
    <w:rsid w:val="001D0E31"/>
    <w:rsid w:val="001D0ECE"/>
    <w:rsid w:val="001D1F9B"/>
    <w:rsid w:val="001D277D"/>
    <w:rsid w:val="001D39EE"/>
    <w:rsid w:val="001D3BFA"/>
    <w:rsid w:val="001D4163"/>
    <w:rsid w:val="001D4184"/>
    <w:rsid w:val="001D5171"/>
    <w:rsid w:val="001D5196"/>
    <w:rsid w:val="001D5A93"/>
    <w:rsid w:val="001D73BE"/>
    <w:rsid w:val="001E1585"/>
    <w:rsid w:val="001E169C"/>
    <w:rsid w:val="001E1C7C"/>
    <w:rsid w:val="001E2D63"/>
    <w:rsid w:val="001E3C76"/>
    <w:rsid w:val="001E44E1"/>
    <w:rsid w:val="001E66B1"/>
    <w:rsid w:val="001E684D"/>
    <w:rsid w:val="001F0215"/>
    <w:rsid w:val="001F0292"/>
    <w:rsid w:val="001F0B1B"/>
    <w:rsid w:val="001F1BCF"/>
    <w:rsid w:val="001F2062"/>
    <w:rsid w:val="001F2174"/>
    <w:rsid w:val="001F244E"/>
    <w:rsid w:val="001F2DE2"/>
    <w:rsid w:val="001F5308"/>
    <w:rsid w:val="001F5667"/>
    <w:rsid w:val="001F57C1"/>
    <w:rsid w:val="001F59F7"/>
    <w:rsid w:val="001F5D39"/>
    <w:rsid w:val="001F6291"/>
    <w:rsid w:val="001F6A33"/>
    <w:rsid w:val="001F7589"/>
    <w:rsid w:val="00200495"/>
    <w:rsid w:val="00200AFF"/>
    <w:rsid w:val="00201309"/>
    <w:rsid w:val="00202274"/>
    <w:rsid w:val="002028CD"/>
    <w:rsid w:val="00202E69"/>
    <w:rsid w:val="00205E0A"/>
    <w:rsid w:val="00205E70"/>
    <w:rsid w:val="00205EE8"/>
    <w:rsid w:val="00207F6B"/>
    <w:rsid w:val="00210C78"/>
    <w:rsid w:val="00210E24"/>
    <w:rsid w:val="00211104"/>
    <w:rsid w:val="002119FF"/>
    <w:rsid w:val="00213FCA"/>
    <w:rsid w:val="00215409"/>
    <w:rsid w:val="00217353"/>
    <w:rsid w:val="00220238"/>
    <w:rsid w:val="002205B7"/>
    <w:rsid w:val="00220ED0"/>
    <w:rsid w:val="00221699"/>
    <w:rsid w:val="00221CB2"/>
    <w:rsid w:val="002222B2"/>
    <w:rsid w:val="00223DB6"/>
    <w:rsid w:val="00224995"/>
    <w:rsid w:val="00225ADA"/>
    <w:rsid w:val="00225BB3"/>
    <w:rsid w:val="00225CCA"/>
    <w:rsid w:val="00226408"/>
    <w:rsid w:val="002276CF"/>
    <w:rsid w:val="00230706"/>
    <w:rsid w:val="00231987"/>
    <w:rsid w:val="002322D3"/>
    <w:rsid w:val="00232B5D"/>
    <w:rsid w:val="00234DAA"/>
    <w:rsid w:val="00235ECC"/>
    <w:rsid w:val="002366E0"/>
    <w:rsid w:val="00236AE2"/>
    <w:rsid w:val="00236CCF"/>
    <w:rsid w:val="00237B43"/>
    <w:rsid w:val="002404F6"/>
    <w:rsid w:val="00242194"/>
    <w:rsid w:val="00242787"/>
    <w:rsid w:val="00242AAB"/>
    <w:rsid w:val="002449DE"/>
    <w:rsid w:val="00245875"/>
    <w:rsid w:val="00246F23"/>
    <w:rsid w:val="002503C1"/>
    <w:rsid w:val="00250C35"/>
    <w:rsid w:val="00251840"/>
    <w:rsid w:val="0025258F"/>
    <w:rsid w:val="00252A4C"/>
    <w:rsid w:val="002533FB"/>
    <w:rsid w:val="0025616C"/>
    <w:rsid w:val="002564EA"/>
    <w:rsid w:val="002569DC"/>
    <w:rsid w:val="00257721"/>
    <w:rsid w:val="00260EDD"/>
    <w:rsid w:val="00260F1D"/>
    <w:rsid w:val="00261922"/>
    <w:rsid w:val="00261A41"/>
    <w:rsid w:val="00261C69"/>
    <w:rsid w:val="002634DF"/>
    <w:rsid w:val="00263836"/>
    <w:rsid w:val="002644B9"/>
    <w:rsid w:val="00266060"/>
    <w:rsid w:val="0026619F"/>
    <w:rsid w:val="002663DB"/>
    <w:rsid w:val="00267468"/>
    <w:rsid w:val="00270EB4"/>
    <w:rsid w:val="00271234"/>
    <w:rsid w:val="002724C3"/>
    <w:rsid w:val="002734EC"/>
    <w:rsid w:val="00273A44"/>
    <w:rsid w:val="002753BC"/>
    <w:rsid w:val="002755CC"/>
    <w:rsid w:val="002763E1"/>
    <w:rsid w:val="002768DE"/>
    <w:rsid w:val="00276FE7"/>
    <w:rsid w:val="00280054"/>
    <w:rsid w:val="002809ED"/>
    <w:rsid w:val="00281117"/>
    <w:rsid w:val="00282857"/>
    <w:rsid w:val="002829FA"/>
    <w:rsid w:val="00282E5C"/>
    <w:rsid w:val="0028375F"/>
    <w:rsid w:val="0028383E"/>
    <w:rsid w:val="00284B66"/>
    <w:rsid w:val="00290067"/>
    <w:rsid w:val="002903AE"/>
    <w:rsid w:val="00291966"/>
    <w:rsid w:val="002923CA"/>
    <w:rsid w:val="002928A7"/>
    <w:rsid w:val="0029293B"/>
    <w:rsid w:val="002932ED"/>
    <w:rsid w:val="0029383A"/>
    <w:rsid w:val="002947BF"/>
    <w:rsid w:val="0029716A"/>
    <w:rsid w:val="002979E7"/>
    <w:rsid w:val="002A01A2"/>
    <w:rsid w:val="002A1B75"/>
    <w:rsid w:val="002A1CEC"/>
    <w:rsid w:val="002A1F08"/>
    <w:rsid w:val="002A213B"/>
    <w:rsid w:val="002A21C4"/>
    <w:rsid w:val="002A27E2"/>
    <w:rsid w:val="002A2A0E"/>
    <w:rsid w:val="002A3133"/>
    <w:rsid w:val="002A32E0"/>
    <w:rsid w:val="002A384F"/>
    <w:rsid w:val="002A3885"/>
    <w:rsid w:val="002A3A1C"/>
    <w:rsid w:val="002A4486"/>
    <w:rsid w:val="002A520A"/>
    <w:rsid w:val="002A63ED"/>
    <w:rsid w:val="002A674C"/>
    <w:rsid w:val="002A7F38"/>
    <w:rsid w:val="002B106B"/>
    <w:rsid w:val="002B18AF"/>
    <w:rsid w:val="002B1FAC"/>
    <w:rsid w:val="002B28D1"/>
    <w:rsid w:val="002B2F03"/>
    <w:rsid w:val="002B33AF"/>
    <w:rsid w:val="002B386B"/>
    <w:rsid w:val="002B4263"/>
    <w:rsid w:val="002B45E8"/>
    <w:rsid w:val="002B4BDF"/>
    <w:rsid w:val="002B4D9C"/>
    <w:rsid w:val="002B503C"/>
    <w:rsid w:val="002B6FC4"/>
    <w:rsid w:val="002C003F"/>
    <w:rsid w:val="002C053E"/>
    <w:rsid w:val="002C0936"/>
    <w:rsid w:val="002C0B1D"/>
    <w:rsid w:val="002C1499"/>
    <w:rsid w:val="002C1F9D"/>
    <w:rsid w:val="002C252A"/>
    <w:rsid w:val="002C2F31"/>
    <w:rsid w:val="002C3FC3"/>
    <w:rsid w:val="002C4273"/>
    <w:rsid w:val="002C4279"/>
    <w:rsid w:val="002C50DA"/>
    <w:rsid w:val="002C66F4"/>
    <w:rsid w:val="002C69D7"/>
    <w:rsid w:val="002C6E71"/>
    <w:rsid w:val="002C734B"/>
    <w:rsid w:val="002C7587"/>
    <w:rsid w:val="002C777F"/>
    <w:rsid w:val="002D29A7"/>
    <w:rsid w:val="002D2C27"/>
    <w:rsid w:val="002D311E"/>
    <w:rsid w:val="002D3564"/>
    <w:rsid w:val="002D4CC4"/>
    <w:rsid w:val="002D4E60"/>
    <w:rsid w:val="002D5B46"/>
    <w:rsid w:val="002D617D"/>
    <w:rsid w:val="002D6327"/>
    <w:rsid w:val="002D692B"/>
    <w:rsid w:val="002D7B3F"/>
    <w:rsid w:val="002E018F"/>
    <w:rsid w:val="002E077F"/>
    <w:rsid w:val="002E1270"/>
    <w:rsid w:val="002E2EF1"/>
    <w:rsid w:val="002E37A9"/>
    <w:rsid w:val="002E51EB"/>
    <w:rsid w:val="002E588F"/>
    <w:rsid w:val="002E5BE2"/>
    <w:rsid w:val="002E6D48"/>
    <w:rsid w:val="002E760F"/>
    <w:rsid w:val="002F0AC2"/>
    <w:rsid w:val="002F0CD2"/>
    <w:rsid w:val="002F0F85"/>
    <w:rsid w:val="002F10AB"/>
    <w:rsid w:val="002F12B5"/>
    <w:rsid w:val="002F13B8"/>
    <w:rsid w:val="002F1710"/>
    <w:rsid w:val="002F2CD2"/>
    <w:rsid w:val="002F3CE9"/>
    <w:rsid w:val="002F6515"/>
    <w:rsid w:val="002F67BD"/>
    <w:rsid w:val="002F6AA8"/>
    <w:rsid w:val="002F7EED"/>
    <w:rsid w:val="00303F09"/>
    <w:rsid w:val="00304E2B"/>
    <w:rsid w:val="00304FD0"/>
    <w:rsid w:val="00306487"/>
    <w:rsid w:val="00307B48"/>
    <w:rsid w:val="0031108B"/>
    <w:rsid w:val="00311486"/>
    <w:rsid w:val="003115F5"/>
    <w:rsid w:val="00315253"/>
    <w:rsid w:val="00315488"/>
    <w:rsid w:val="00316079"/>
    <w:rsid w:val="003161B7"/>
    <w:rsid w:val="0031643E"/>
    <w:rsid w:val="00317848"/>
    <w:rsid w:val="0032055D"/>
    <w:rsid w:val="00320AAD"/>
    <w:rsid w:val="00321BD4"/>
    <w:rsid w:val="00321CE0"/>
    <w:rsid w:val="00321DDA"/>
    <w:rsid w:val="00322614"/>
    <w:rsid w:val="00324758"/>
    <w:rsid w:val="00324D9E"/>
    <w:rsid w:val="0032691F"/>
    <w:rsid w:val="00326D7B"/>
    <w:rsid w:val="00327119"/>
    <w:rsid w:val="00327128"/>
    <w:rsid w:val="0033059E"/>
    <w:rsid w:val="0033276C"/>
    <w:rsid w:val="00332959"/>
    <w:rsid w:val="00332D27"/>
    <w:rsid w:val="003333ED"/>
    <w:rsid w:val="0033428F"/>
    <w:rsid w:val="00334A36"/>
    <w:rsid w:val="00334E0C"/>
    <w:rsid w:val="0033585C"/>
    <w:rsid w:val="00335F5F"/>
    <w:rsid w:val="003378D0"/>
    <w:rsid w:val="00337DAF"/>
    <w:rsid w:val="0034015A"/>
    <w:rsid w:val="00340BCA"/>
    <w:rsid w:val="00341057"/>
    <w:rsid w:val="00342AFA"/>
    <w:rsid w:val="00342EC6"/>
    <w:rsid w:val="00342FC0"/>
    <w:rsid w:val="0034362C"/>
    <w:rsid w:val="00343BEB"/>
    <w:rsid w:val="0034414A"/>
    <w:rsid w:val="00344AD2"/>
    <w:rsid w:val="0034513B"/>
    <w:rsid w:val="003458D9"/>
    <w:rsid w:val="00345ABF"/>
    <w:rsid w:val="003466F8"/>
    <w:rsid w:val="00346B93"/>
    <w:rsid w:val="00346EC7"/>
    <w:rsid w:val="00347795"/>
    <w:rsid w:val="003504F9"/>
    <w:rsid w:val="00350708"/>
    <w:rsid w:val="0035247C"/>
    <w:rsid w:val="00352946"/>
    <w:rsid w:val="0035312A"/>
    <w:rsid w:val="003543EF"/>
    <w:rsid w:val="003553A7"/>
    <w:rsid w:val="0035551D"/>
    <w:rsid w:val="00355EBE"/>
    <w:rsid w:val="00356F92"/>
    <w:rsid w:val="0035780C"/>
    <w:rsid w:val="00357C9F"/>
    <w:rsid w:val="00357D5F"/>
    <w:rsid w:val="0036053F"/>
    <w:rsid w:val="003618F9"/>
    <w:rsid w:val="00361B85"/>
    <w:rsid w:val="00363EAE"/>
    <w:rsid w:val="00364FD4"/>
    <w:rsid w:val="003656E7"/>
    <w:rsid w:val="00366037"/>
    <w:rsid w:val="00366EFC"/>
    <w:rsid w:val="003670C9"/>
    <w:rsid w:val="003673DE"/>
    <w:rsid w:val="00367C0C"/>
    <w:rsid w:val="0037064B"/>
    <w:rsid w:val="00370C04"/>
    <w:rsid w:val="00370F75"/>
    <w:rsid w:val="00372075"/>
    <w:rsid w:val="00372A16"/>
    <w:rsid w:val="00372C7A"/>
    <w:rsid w:val="00373620"/>
    <w:rsid w:val="003741F6"/>
    <w:rsid w:val="00374768"/>
    <w:rsid w:val="00375161"/>
    <w:rsid w:val="0037599F"/>
    <w:rsid w:val="00375A2E"/>
    <w:rsid w:val="00375AF1"/>
    <w:rsid w:val="00376896"/>
    <w:rsid w:val="00377214"/>
    <w:rsid w:val="00380508"/>
    <w:rsid w:val="003815C5"/>
    <w:rsid w:val="00381B47"/>
    <w:rsid w:val="00381DBA"/>
    <w:rsid w:val="003829E3"/>
    <w:rsid w:val="00383556"/>
    <w:rsid w:val="003840BE"/>
    <w:rsid w:val="00386B3C"/>
    <w:rsid w:val="003876D8"/>
    <w:rsid w:val="0039067A"/>
    <w:rsid w:val="00391386"/>
    <w:rsid w:val="00391791"/>
    <w:rsid w:val="00391BFD"/>
    <w:rsid w:val="00392932"/>
    <w:rsid w:val="00392B50"/>
    <w:rsid w:val="003931C1"/>
    <w:rsid w:val="003931D0"/>
    <w:rsid w:val="0039408A"/>
    <w:rsid w:val="00394595"/>
    <w:rsid w:val="00394746"/>
    <w:rsid w:val="00394EAD"/>
    <w:rsid w:val="003954D3"/>
    <w:rsid w:val="00395692"/>
    <w:rsid w:val="003962CB"/>
    <w:rsid w:val="003968AC"/>
    <w:rsid w:val="003A04BE"/>
    <w:rsid w:val="003A0889"/>
    <w:rsid w:val="003A09D8"/>
    <w:rsid w:val="003A1072"/>
    <w:rsid w:val="003A1311"/>
    <w:rsid w:val="003A1AB1"/>
    <w:rsid w:val="003A2F4B"/>
    <w:rsid w:val="003A3403"/>
    <w:rsid w:val="003A3B25"/>
    <w:rsid w:val="003A4632"/>
    <w:rsid w:val="003A5055"/>
    <w:rsid w:val="003A5D2A"/>
    <w:rsid w:val="003A5E39"/>
    <w:rsid w:val="003A66A8"/>
    <w:rsid w:val="003A7DED"/>
    <w:rsid w:val="003B05E3"/>
    <w:rsid w:val="003B16D4"/>
    <w:rsid w:val="003B2352"/>
    <w:rsid w:val="003B2C74"/>
    <w:rsid w:val="003B2EF8"/>
    <w:rsid w:val="003B3828"/>
    <w:rsid w:val="003B3CBE"/>
    <w:rsid w:val="003B57FF"/>
    <w:rsid w:val="003B6BC3"/>
    <w:rsid w:val="003B6DF6"/>
    <w:rsid w:val="003B7813"/>
    <w:rsid w:val="003B7EFB"/>
    <w:rsid w:val="003C0F62"/>
    <w:rsid w:val="003C10A1"/>
    <w:rsid w:val="003C1469"/>
    <w:rsid w:val="003C15D3"/>
    <w:rsid w:val="003C1862"/>
    <w:rsid w:val="003C2779"/>
    <w:rsid w:val="003C3E6B"/>
    <w:rsid w:val="003C40C1"/>
    <w:rsid w:val="003C6494"/>
    <w:rsid w:val="003C7773"/>
    <w:rsid w:val="003D19DB"/>
    <w:rsid w:val="003D3DF4"/>
    <w:rsid w:val="003D4F12"/>
    <w:rsid w:val="003D5B2B"/>
    <w:rsid w:val="003D6127"/>
    <w:rsid w:val="003D620E"/>
    <w:rsid w:val="003D6E8D"/>
    <w:rsid w:val="003D6ED5"/>
    <w:rsid w:val="003D76B9"/>
    <w:rsid w:val="003D78DA"/>
    <w:rsid w:val="003E0123"/>
    <w:rsid w:val="003E09CF"/>
    <w:rsid w:val="003E2347"/>
    <w:rsid w:val="003E2C99"/>
    <w:rsid w:val="003E4160"/>
    <w:rsid w:val="003E51C2"/>
    <w:rsid w:val="003E5EEF"/>
    <w:rsid w:val="003E6492"/>
    <w:rsid w:val="003E7C2A"/>
    <w:rsid w:val="003F1151"/>
    <w:rsid w:val="003F1666"/>
    <w:rsid w:val="003F19B9"/>
    <w:rsid w:val="003F3F00"/>
    <w:rsid w:val="003F4594"/>
    <w:rsid w:val="003F4995"/>
    <w:rsid w:val="003F4B8B"/>
    <w:rsid w:val="003F53C7"/>
    <w:rsid w:val="003F57BA"/>
    <w:rsid w:val="003F5B3E"/>
    <w:rsid w:val="0040036C"/>
    <w:rsid w:val="004008F7"/>
    <w:rsid w:val="004015D1"/>
    <w:rsid w:val="00401666"/>
    <w:rsid w:val="00401685"/>
    <w:rsid w:val="0040181F"/>
    <w:rsid w:val="00401822"/>
    <w:rsid w:val="00403260"/>
    <w:rsid w:val="00403729"/>
    <w:rsid w:val="00404AEF"/>
    <w:rsid w:val="00404C0C"/>
    <w:rsid w:val="00405F8E"/>
    <w:rsid w:val="004062D4"/>
    <w:rsid w:val="0040654E"/>
    <w:rsid w:val="004076C9"/>
    <w:rsid w:val="00407DAC"/>
    <w:rsid w:val="004112E1"/>
    <w:rsid w:val="004121CC"/>
    <w:rsid w:val="004138FB"/>
    <w:rsid w:val="00413A4B"/>
    <w:rsid w:val="00413C93"/>
    <w:rsid w:val="0041410A"/>
    <w:rsid w:val="00416374"/>
    <w:rsid w:val="00416888"/>
    <w:rsid w:val="00420713"/>
    <w:rsid w:val="004225B5"/>
    <w:rsid w:val="00423F6E"/>
    <w:rsid w:val="00424B15"/>
    <w:rsid w:val="00424C3F"/>
    <w:rsid w:val="00424F55"/>
    <w:rsid w:val="00425885"/>
    <w:rsid w:val="004259A6"/>
    <w:rsid w:val="00425D3B"/>
    <w:rsid w:val="00427D87"/>
    <w:rsid w:val="00427DC7"/>
    <w:rsid w:val="00430462"/>
    <w:rsid w:val="00430EDC"/>
    <w:rsid w:val="00430F08"/>
    <w:rsid w:val="004312EA"/>
    <w:rsid w:val="004315AA"/>
    <w:rsid w:val="00431626"/>
    <w:rsid w:val="004331E9"/>
    <w:rsid w:val="004332D4"/>
    <w:rsid w:val="00433681"/>
    <w:rsid w:val="004336C1"/>
    <w:rsid w:val="004339A7"/>
    <w:rsid w:val="00434340"/>
    <w:rsid w:val="00434550"/>
    <w:rsid w:val="00434FBE"/>
    <w:rsid w:val="00435CE0"/>
    <w:rsid w:val="00436E34"/>
    <w:rsid w:val="004375B3"/>
    <w:rsid w:val="00437CB1"/>
    <w:rsid w:val="004410A9"/>
    <w:rsid w:val="00441459"/>
    <w:rsid w:val="00441BD4"/>
    <w:rsid w:val="00442BAF"/>
    <w:rsid w:val="00442D51"/>
    <w:rsid w:val="00443663"/>
    <w:rsid w:val="00443F2A"/>
    <w:rsid w:val="00444D95"/>
    <w:rsid w:val="00444ECF"/>
    <w:rsid w:val="00444F4B"/>
    <w:rsid w:val="00446F86"/>
    <w:rsid w:val="004508CE"/>
    <w:rsid w:val="00451904"/>
    <w:rsid w:val="0045243B"/>
    <w:rsid w:val="00454309"/>
    <w:rsid w:val="00455212"/>
    <w:rsid w:val="004558BD"/>
    <w:rsid w:val="00455BDB"/>
    <w:rsid w:val="00455FA9"/>
    <w:rsid w:val="0045688D"/>
    <w:rsid w:val="004571A3"/>
    <w:rsid w:val="00461FD1"/>
    <w:rsid w:val="004636F5"/>
    <w:rsid w:val="00464660"/>
    <w:rsid w:val="00464EE5"/>
    <w:rsid w:val="0046606B"/>
    <w:rsid w:val="00466750"/>
    <w:rsid w:val="004668B5"/>
    <w:rsid w:val="00466ABD"/>
    <w:rsid w:val="004677AD"/>
    <w:rsid w:val="0046785D"/>
    <w:rsid w:val="00467A25"/>
    <w:rsid w:val="00467C25"/>
    <w:rsid w:val="004703DD"/>
    <w:rsid w:val="004710A4"/>
    <w:rsid w:val="00472875"/>
    <w:rsid w:val="00473A55"/>
    <w:rsid w:val="004740EE"/>
    <w:rsid w:val="004745C9"/>
    <w:rsid w:val="00474A7D"/>
    <w:rsid w:val="00474DF5"/>
    <w:rsid w:val="0047611F"/>
    <w:rsid w:val="004769CB"/>
    <w:rsid w:val="00482629"/>
    <w:rsid w:val="00483021"/>
    <w:rsid w:val="004837BA"/>
    <w:rsid w:val="00483875"/>
    <w:rsid w:val="00483F09"/>
    <w:rsid w:val="00484F8B"/>
    <w:rsid w:val="004864AA"/>
    <w:rsid w:val="0048682F"/>
    <w:rsid w:val="004868AD"/>
    <w:rsid w:val="0049019D"/>
    <w:rsid w:val="00490D1E"/>
    <w:rsid w:val="0049124D"/>
    <w:rsid w:val="004916C2"/>
    <w:rsid w:val="00492849"/>
    <w:rsid w:val="004934EE"/>
    <w:rsid w:val="004935CF"/>
    <w:rsid w:val="00494003"/>
    <w:rsid w:val="00495046"/>
    <w:rsid w:val="004954EF"/>
    <w:rsid w:val="00495C90"/>
    <w:rsid w:val="0049649F"/>
    <w:rsid w:val="00496D19"/>
    <w:rsid w:val="00496E9A"/>
    <w:rsid w:val="004A045D"/>
    <w:rsid w:val="004A0E75"/>
    <w:rsid w:val="004A1CD6"/>
    <w:rsid w:val="004A212B"/>
    <w:rsid w:val="004A3037"/>
    <w:rsid w:val="004A3FD9"/>
    <w:rsid w:val="004A4238"/>
    <w:rsid w:val="004A567F"/>
    <w:rsid w:val="004A5ABD"/>
    <w:rsid w:val="004A5FD0"/>
    <w:rsid w:val="004A68C5"/>
    <w:rsid w:val="004A713C"/>
    <w:rsid w:val="004B2BD0"/>
    <w:rsid w:val="004B2EC7"/>
    <w:rsid w:val="004B3284"/>
    <w:rsid w:val="004B4C0E"/>
    <w:rsid w:val="004B4D25"/>
    <w:rsid w:val="004B53F5"/>
    <w:rsid w:val="004B56FA"/>
    <w:rsid w:val="004B5C36"/>
    <w:rsid w:val="004B5C6C"/>
    <w:rsid w:val="004C0BA5"/>
    <w:rsid w:val="004C10DD"/>
    <w:rsid w:val="004C1644"/>
    <w:rsid w:val="004C1719"/>
    <w:rsid w:val="004C1777"/>
    <w:rsid w:val="004C18D3"/>
    <w:rsid w:val="004C27DE"/>
    <w:rsid w:val="004C2F89"/>
    <w:rsid w:val="004C3621"/>
    <w:rsid w:val="004C3C21"/>
    <w:rsid w:val="004C4402"/>
    <w:rsid w:val="004C56E4"/>
    <w:rsid w:val="004C5F99"/>
    <w:rsid w:val="004C6CF4"/>
    <w:rsid w:val="004C6D98"/>
    <w:rsid w:val="004C6F8A"/>
    <w:rsid w:val="004C7729"/>
    <w:rsid w:val="004C7EFF"/>
    <w:rsid w:val="004D0772"/>
    <w:rsid w:val="004D0A4C"/>
    <w:rsid w:val="004D0E21"/>
    <w:rsid w:val="004D0E25"/>
    <w:rsid w:val="004D196D"/>
    <w:rsid w:val="004D43AB"/>
    <w:rsid w:val="004D4975"/>
    <w:rsid w:val="004D4CC0"/>
    <w:rsid w:val="004D52C0"/>
    <w:rsid w:val="004D52F1"/>
    <w:rsid w:val="004D5A8F"/>
    <w:rsid w:val="004D644E"/>
    <w:rsid w:val="004D67CC"/>
    <w:rsid w:val="004D7145"/>
    <w:rsid w:val="004D7964"/>
    <w:rsid w:val="004D7B43"/>
    <w:rsid w:val="004D7F1F"/>
    <w:rsid w:val="004E0BA8"/>
    <w:rsid w:val="004E1927"/>
    <w:rsid w:val="004E1FE9"/>
    <w:rsid w:val="004E2045"/>
    <w:rsid w:val="004E275F"/>
    <w:rsid w:val="004E2B14"/>
    <w:rsid w:val="004E2E64"/>
    <w:rsid w:val="004E416B"/>
    <w:rsid w:val="004E620D"/>
    <w:rsid w:val="004E756E"/>
    <w:rsid w:val="004E78FD"/>
    <w:rsid w:val="004F091F"/>
    <w:rsid w:val="004F09F9"/>
    <w:rsid w:val="004F0E44"/>
    <w:rsid w:val="004F11C3"/>
    <w:rsid w:val="004F1430"/>
    <w:rsid w:val="004F1B88"/>
    <w:rsid w:val="004F1E26"/>
    <w:rsid w:val="004F4927"/>
    <w:rsid w:val="004F4CCF"/>
    <w:rsid w:val="004F67E3"/>
    <w:rsid w:val="004F7EBB"/>
    <w:rsid w:val="00500FFB"/>
    <w:rsid w:val="005010C3"/>
    <w:rsid w:val="00502193"/>
    <w:rsid w:val="00502C3B"/>
    <w:rsid w:val="00503DE5"/>
    <w:rsid w:val="005041E9"/>
    <w:rsid w:val="00504DD4"/>
    <w:rsid w:val="00506E0D"/>
    <w:rsid w:val="00506FCC"/>
    <w:rsid w:val="00507619"/>
    <w:rsid w:val="00507970"/>
    <w:rsid w:val="00510119"/>
    <w:rsid w:val="0051209F"/>
    <w:rsid w:val="00512875"/>
    <w:rsid w:val="00513782"/>
    <w:rsid w:val="00513B77"/>
    <w:rsid w:val="005142AC"/>
    <w:rsid w:val="00515236"/>
    <w:rsid w:val="00515E77"/>
    <w:rsid w:val="005177AC"/>
    <w:rsid w:val="005177D3"/>
    <w:rsid w:val="005201E3"/>
    <w:rsid w:val="00520A1E"/>
    <w:rsid w:val="00521EF8"/>
    <w:rsid w:val="005226AA"/>
    <w:rsid w:val="00522A54"/>
    <w:rsid w:val="00522F7D"/>
    <w:rsid w:val="00523C65"/>
    <w:rsid w:val="00526E33"/>
    <w:rsid w:val="00527273"/>
    <w:rsid w:val="00527A2A"/>
    <w:rsid w:val="00527A61"/>
    <w:rsid w:val="00527AB9"/>
    <w:rsid w:val="005312C6"/>
    <w:rsid w:val="00532295"/>
    <w:rsid w:val="00533399"/>
    <w:rsid w:val="00533461"/>
    <w:rsid w:val="00534956"/>
    <w:rsid w:val="00535144"/>
    <w:rsid w:val="0053541F"/>
    <w:rsid w:val="0053556B"/>
    <w:rsid w:val="0053594C"/>
    <w:rsid w:val="00535D69"/>
    <w:rsid w:val="00536581"/>
    <w:rsid w:val="00536A5F"/>
    <w:rsid w:val="00536D45"/>
    <w:rsid w:val="0054018D"/>
    <w:rsid w:val="005402A7"/>
    <w:rsid w:val="00540E78"/>
    <w:rsid w:val="00541E8C"/>
    <w:rsid w:val="00541EC2"/>
    <w:rsid w:val="00542041"/>
    <w:rsid w:val="00542C80"/>
    <w:rsid w:val="00543A66"/>
    <w:rsid w:val="005447A9"/>
    <w:rsid w:val="0054538D"/>
    <w:rsid w:val="00547110"/>
    <w:rsid w:val="005476F9"/>
    <w:rsid w:val="00547BF4"/>
    <w:rsid w:val="00550972"/>
    <w:rsid w:val="00550BBC"/>
    <w:rsid w:val="00551F64"/>
    <w:rsid w:val="005523A5"/>
    <w:rsid w:val="0055275C"/>
    <w:rsid w:val="00553937"/>
    <w:rsid w:val="0055404D"/>
    <w:rsid w:val="00554679"/>
    <w:rsid w:val="00556A5F"/>
    <w:rsid w:val="00556C8D"/>
    <w:rsid w:val="00556E17"/>
    <w:rsid w:val="00556FD7"/>
    <w:rsid w:val="00557CAC"/>
    <w:rsid w:val="0056005F"/>
    <w:rsid w:val="005601C1"/>
    <w:rsid w:val="00560F20"/>
    <w:rsid w:val="0056147C"/>
    <w:rsid w:val="00561970"/>
    <w:rsid w:val="00562116"/>
    <w:rsid w:val="005634F0"/>
    <w:rsid w:val="0056556A"/>
    <w:rsid w:val="00566E14"/>
    <w:rsid w:val="0056784A"/>
    <w:rsid w:val="00567B17"/>
    <w:rsid w:val="005709FD"/>
    <w:rsid w:val="00570C0D"/>
    <w:rsid w:val="00570D36"/>
    <w:rsid w:val="00571058"/>
    <w:rsid w:val="00571F9E"/>
    <w:rsid w:val="00572253"/>
    <w:rsid w:val="00572C30"/>
    <w:rsid w:val="00573382"/>
    <w:rsid w:val="00573533"/>
    <w:rsid w:val="005737DA"/>
    <w:rsid w:val="005742F1"/>
    <w:rsid w:val="005749B3"/>
    <w:rsid w:val="005752B2"/>
    <w:rsid w:val="00575E84"/>
    <w:rsid w:val="00576522"/>
    <w:rsid w:val="00576AA2"/>
    <w:rsid w:val="00576E65"/>
    <w:rsid w:val="00576ECE"/>
    <w:rsid w:val="00577154"/>
    <w:rsid w:val="00580647"/>
    <w:rsid w:val="00580F3C"/>
    <w:rsid w:val="00581717"/>
    <w:rsid w:val="00581877"/>
    <w:rsid w:val="00581FA9"/>
    <w:rsid w:val="00583464"/>
    <w:rsid w:val="00583CF9"/>
    <w:rsid w:val="0058412E"/>
    <w:rsid w:val="005845E2"/>
    <w:rsid w:val="00584645"/>
    <w:rsid w:val="00584A71"/>
    <w:rsid w:val="00587561"/>
    <w:rsid w:val="0059039E"/>
    <w:rsid w:val="00590C7F"/>
    <w:rsid w:val="0059187C"/>
    <w:rsid w:val="005927CF"/>
    <w:rsid w:val="00592C7C"/>
    <w:rsid w:val="00593FA4"/>
    <w:rsid w:val="005945F9"/>
    <w:rsid w:val="005964D1"/>
    <w:rsid w:val="005965DA"/>
    <w:rsid w:val="00596768"/>
    <w:rsid w:val="005969E5"/>
    <w:rsid w:val="00597CAD"/>
    <w:rsid w:val="005A1B99"/>
    <w:rsid w:val="005A23A5"/>
    <w:rsid w:val="005A2AF0"/>
    <w:rsid w:val="005A41EE"/>
    <w:rsid w:val="005B020F"/>
    <w:rsid w:val="005B125D"/>
    <w:rsid w:val="005B20E4"/>
    <w:rsid w:val="005B220F"/>
    <w:rsid w:val="005B45D7"/>
    <w:rsid w:val="005B4D5F"/>
    <w:rsid w:val="005B4E45"/>
    <w:rsid w:val="005B605E"/>
    <w:rsid w:val="005B64B2"/>
    <w:rsid w:val="005B7BFE"/>
    <w:rsid w:val="005C0531"/>
    <w:rsid w:val="005C0A57"/>
    <w:rsid w:val="005C11F7"/>
    <w:rsid w:val="005C13BC"/>
    <w:rsid w:val="005C14E2"/>
    <w:rsid w:val="005C3123"/>
    <w:rsid w:val="005C34ED"/>
    <w:rsid w:val="005C4828"/>
    <w:rsid w:val="005C513F"/>
    <w:rsid w:val="005C53BA"/>
    <w:rsid w:val="005C665E"/>
    <w:rsid w:val="005C68B0"/>
    <w:rsid w:val="005C68DC"/>
    <w:rsid w:val="005C6B65"/>
    <w:rsid w:val="005C7519"/>
    <w:rsid w:val="005C764C"/>
    <w:rsid w:val="005C76BE"/>
    <w:rsid w:val="005D13F4"/>
    <w:rsid w:val="005D145C"/>
    <w:rsid w:val="005D20C2"/>
    <w:rsid w:val="005D519B"/>
    <w:rsid w:val="005D6165"/>
    <w:rsid w:val="005D6D13"/>
    <w:rsid w:val="005D7475"/>
    <w:rsid w:val="005D767F"/>
    <w:rsid w:val="005D77B9"/>
    <w:rsid w:val="005D7A3E"/>
    <w:rsid w:val="005E10C7"/>
    <w:rsid w:val="005E1BFF"/>
    <w:rsid w:val="005E1EF2"/>
    <w:rsid w:val="005E2B58"/>
    <w:rsid w:val="005E4228"/>
    <w:rsid w:val="005E48B9"/>
    <w:rsid w:val="005E4CAB"/>
    <w:rsid w:val="005E4CE7"/>
    <w:rsid w:val="005E62A2"/>
    <w:rsid w:val="005E6702"/>
    <w:rsid w:val="005E7AEA"/>
    <w:rsid w:val="005F140C"/>
    <w:rsid w:val="005F328C"/>
    <w:rsid w:val="005F3319"/>
    <w:rsid w:val="005F4513"/>
    <w:rsid w:val="005F5042"/>
    <w:rsid w:val="005F55BC"/>
    <w:rsid w:val="005F62EF"/>
    <w:rsid w:val="005F6996"/>
    <w:rsid w:val="005F6D4C"/>
    <w:rsid w:val="005F6F52"/>
    <w:rsid w:val="005F770C"/>
    <w:rsid w:val="005F7BEF"/>
    <w:rsid w:val="0060006F"/>
    <w:rsid w:val="00600417"/>
    <w:rsid w:val="00600B7F"/>
    <w:rsid w:val="00601853"/>
    <w:rsid w:val="00601D28"/>
    <w:rsid w:val="00601E3B"/>
    <w:rsid w:val="00601F30"/>
    <w:rsid w:val="00603948"/>
    <w:rsid w:val="00604CCF"/>
    <w:rsid w:val="006051D9"/>
    <w:rsid w:val="0060597E"/>
    <w:rsid w:val="006063E6"/>
    <w:rsid w:val="00606F66"/>
    <w:rsid w:val="006071D9"/>
    <w:rsid w:val="00607F25"/>
    <w:rsid w:val="00611246"/>
    <w:rsid w:val="0061148C"/>
    <w:rsid w:val="006116E2"/>
    <w:rsid w:val="00612C95"/>
    <w:rsid w:val="006136E3"/>
    <w:rsid w:val="006139EF"/>
    <w:rsid w:val="00613C8F"/>
    <w:rsid w:val="006150EC"/>
    <w:rsid w:val="0061516D"/>
    <w:rsid w:val="00615521"/>
    <w:rsid w:val="00616905"/>
    <w:rsid w:val="006172EE"/>
    <w:rsid w:val="00621206"/>
    <w:rsid w:val="00621715"/>
    <w:rsid w:val="00623965"/>
    <w:rsid w:val="00624CA1"/>
    <w:rsid w:val="00625F11"/>
    <w:rsid w:val="00626E8E"/>
    <w:rsid w:val="00627FF3"/>
    <w:rsid w:val="006306AB"/>
    <w:rsid w:val="00630AFE"/>
    <w:rsid w:val="00633D73"/>
    <w:rsid w:val="0063413C"/>
    <w:rsid w:val="0063497F"/>
    <w:rsid w:val="0063498B"/>
    <w:rsid w:val="00635155"/>
    <w:rsid w:val="00635367"/>
    <w:rsid w:val="00636257"/>
    <w:rsid w:val="006366AD"/>
    <w:rsid w:val="00636AAB"/>
    <w:rsid w:val="00636F54"/>
    <w:rsid w:val="00640574"/>
    <w:rsid w:val="00641757"/>
    <w:rsid w:val="00642804"/>
    <w:rsid w:val="00642A6B"/>
    <w:rsid w:val="00643C61"/>
    <w:rsid w:val="0064413C"/>
    <w:rsid w:val="00644609"/>
    <w:rsid w:val="00644876"/>
    <w:rsid w:val="0064496D"/>
    <w:rsid w:val="00646512"/>
    <w:rsid w:val="006508E4"/>
    <w:rsid w:val="00650C02"/>
    <w:rsid w:val="006511AA"/>
    <w:rsid w:val="006514DA"/>
    <w:rsid w:val="00651CC7"/>
    <w:rsid w:val="006526CB"/>
    <w:rsid w:val="00653035"/>
    <w:rsid w:val="00653B32"/>
    <w:rsid w:val="00653CAF"/>
    <w:rsid w:val="00653FA0"/>
    <w:rsid w:val="00654050"/>
    <w:rsid w:val="00655685"/>
    <w:rsid w:val="006559DD"/>
    <w:rsid w:val="00656FF1"/>
    <w:rsid w:val="006570A7"/>
    <w:rsid w:val="006572AD"/>
    <w:rsid w:val="00657846"/>
    <w:rsid w:val="0066024B"/>
    <w:rsid w:val="006607B1"/>
    <w:rsid w:val="00660EB7"/>
    <w:rsid w:val="0066166F"/>
    <w:rsid w:val="00661E09"/>
    <w:rsid w:val="00661FEA"/>
    <w:rsid w:val="00663141"/>
    <w:rsid w:val="006640FB"/>
    <w:rsid w:val="00664CD6"/>
    <w:rsid w:val="00665645"/>
    <w:rsid w:val="00665AED"/>
    <w:rsid w:val="00665CDD"/>
    <w:rsid w:val="00666B26"/>
    <w:rsid w:val="00666FCB"/>
    <w:rsid w:val="0066762D"/>
    <w:rsid w:val="00670818"/>
    <w:rsid w:val="006716B0"/>
    <w:rsid w:val="00671F9C"/>
    <w:rsid w:val="00672151"/>
    <w:rsid w:val="00672EDA"/>
    <w:rsid w:val="006744F6"/>
    <w:rsid w:val="0067460D"/>
    <w:rsid w:val="00674B23"/>
    <w:rsid w:val="00676AC4"/>
    <w:rsid w:val="006773BA"/>
    <w:rsid w:val="00677920"/>
    <w:rsid w:val="00680BAB"/>
    <w:rsid w:val="00680F7B"/>
    <w:rsid w:val="0068130F"/>
    <w:rsid w:val="00681DA6"/>
    <w:rsid w:val="00682787"/>
    <w:rsid w:val="00682C76"/>
    <w:rsid w:val="0068314C"/>
    <w:rsid w:val="00683F36"/>
    <w:rsid w:val="006845EE"/>
    <w:rsid w:val="006845F9"/>
    <w:rsid w:val="00684855"/>
    <w:rsid w:val="006861ED"/>
    <w:rsid w:val="00686D38"/>
    <w:rsid w:val="00687129"/>
    <w:rsid w:val="00691250"/>
    <w:rsid w:val="00691461"/>
    <w:rsid w:val="00691C73"/>
    <w:rsid w:val="006936CD"/>
    <w:rsid w:val="0069448A"/>
    <w:rsid w:val="00694DF5"/>
    <w:rsid w:val="006950AA"/>
    <w:rsid w:val="006967D7"/>
    <w:rsid w:val="006973DB"/>
    <w:rsid w:val="006A04F0"/>
    <w:rsid w:val="006A0906"/>
    <w:rsid w:val="006A0C35"/>
    <w:rsid w:val="006A1CD6"/>
    <w:rsid w:val="006A1E8A"/>
    <w:rsid w:val="006A27CF"/>
    <w:rsid w:val="006A2FE7"/>
    <w:rsid w:val="006A301C"/>
    <w:rsid w:val="006A389B"/>
    <w:rsid w:val="006A3BA9"/>
    <w:rsid w:val="006A5F9B"/>
    <w:rsid w:val="006A64C0"/>
    <w:rsid w:val="006A6C4A"/>
    <w:rsid w:val="006B0507"/>
    <w:rsid w:val="006B054D"/>
    <w:rsid w:val="006B0938"/>
    <w:rsid w:val="006B18FB"/>
    <w:rsid w:val="006B1EA7"/>
    <w:rsid w:val="006B1F77"/>
    <w:rsid w:val="006B2475"/>
    <w:rsid w:val="006B31FD"/>
    <w:rsid w:val="006B4A1E"/>
    <w:rsid w:val="006B4E65"/>
    <w:rsid w:val="006B5422"/>
    <w:rsid w:val="006B576F"/>
    <w:rsid w:val="006B5EEA"/>
    <w:rsid w:val="006B6938"/>
    <w:rsid w:val="006B6CAE"/>
    <w:rsid w:val="006B7563"/>
    <w:rsid w:val="006B7969"/>
    <w:rsid w:val="006C359C"/>
    <w:rsid w:val="006C408E"/>
    <w:rsid w:val="006C489D"/>
    <w:rsid w:val="006C5A11"/>
    <w:rsid w:val="006C706F"/>
    <w:rsid w:val="006C7863"/>
    <w:rsid w:val="006D136C"/>
    <w:rsid w:val="006D1668"/>
    <w:rsid w:val="006D31FD"/>
    <w:rsid w:val="006D329D"/>
    <w:rsid w:val="006D4521"/>
    <w:rsid w:val="006D48E3"/>
    <w:rsid w:val="006D4FB9"/>
    <w:rsid w:val="006D53D2"/>
    <w:rsid w:val="006D61A3"/>
    <w:rsid w:val="006D7235"/>
    <w:rsid w:val="006E00A8"/>
    <w:rsid w:val="006E14D5"/>
    <w:rsid w:val="006E1A9F"/>
    <w:rsid w:val="006E24B5"/>
    <w:rsid w:val="006E2817"/>
    <w:rsid w:val="006E3305"/>
    <w:rsid w:val="006E38AA"/>
    <w:rsid w:val="006E398F"/>
    <w:rsid w:val="006E5F9E"/>
    <w:rsid w:val="006E6F54"/>
    <w:rsid w:val="006E76FF"/>
    <w:rsid w:val="006E7D1A"/>
    <w:rsid w:val="006F004F"/>
    <w:rsid w:val="006F03F0"/>
    <w:rsid w:val="006F085B"/>
    <w:rsid w:val="006F10D1"/>
    <w:rsid w:val="006F17EC"/>
    <w:rsid w:val="006F2100"/>
    <w:rsid w:val="006F2903"/>
    <w:rsid w:val="006F2C43"/>
    <w:rsid w:val="006F2C66"/>
    <w:rsid w:val="006F393D"/>
    <w:rsid w:val="006F3C54"/>
    <w:rsid w:val="006F4045"/>
    <w:rsid w:val="006F6237"/>
    <w:rsid w:val="006F65B0"/>
    <w:rsid w:val="006F664D"/>
    <w:rsid w:val="006F712C"/>
    <w:rsid w:val="006F72D6"/>
    <w:rsid w:val="006F7B4B"/>
    <w:rsid w:val="0070018A"/>
    <w:rsid w:val="00700324"/>
    <w:rsid w:val="007011DF"/>
    <w:rsid w:val="007018F9"/>
    <w:rsid w:val="00701EC8"/>
    <w:rsid w:val="00702402"/>
    <w:rsid w:val="007028EA"/>
    <w:rsid w:val="00702ACD"/>
    <w:rsid w:val="0070315C"/>
    <w:rsid w:val="00703B57"/>
    <w:rsid w:val="00703B76"/>
    <w:rsid w:val="00705265"/>
    <w:rsid w:val="00706809"/>
    <w:rsid w:val="007075A6"/>
    <w:rsid w:val="00707B95"/>
    <w:rsid w:val="00707BF6"/>
    <w:rsid w:val="00707F68"/>
    <w:rsid w:val="00710856"/>
    <w:rsid w:val="00710BB7"/>
    <w:rsid w:val="0071127E"/>
    <w:rsid w:val="007116AC"/>
    <w:rsid w:val="00711E52"/>
    <w:rsid w:val="0071200F"/>
    <w:rsid w:val="00712075"/>
    <w:rsid w:val="007129F9"/>
    <w:rsid w:val="007145A7"/>
    <w:rsid w:val="0071460F"/>
    <w:rsid w:val="00714D6E"/>
    <w:rsid w:val="007164AB"/>
    <w:rsid w:val="00716EF8"/>
    <w:rsid w:val="00717B99"/>
    <w:rsid w:val="0072062C"/>
    <w:rsid w:val="0072138E"/>
    <w:rsid w:val="0072279C"/>
    <w:rsid w:val="00722BAE"/>
    <w:rsid w:val="00722D6F"/>
    <w:rsid w:val="00723005"/>
    <w:rsid w:val="007233E5"/>
    <w:rsid w:val="0072386D"/>
    <w:rsid w:val="0072557D"/>
    <w:rsid w:val="007256DB"/>
    <w:rsid w:val="007263B0"/>
    <w:rsid w:val="00727BFC"/>
    <w:rsid w:val="00730608"/>
    <w:rsid w:val="007347CD"/>
    <w:rsid w:val="007348E2"/>
    <w:rsid w:val="00734DB2"/>
    <w:rsid w:val="007358E3"/>
    <w:rsid w:val="00735B82"/>
    <w:rsid w:val="00736353"/>
    <w:rsid w:val="007365BF"/>
    <w:rsid w:val="00737579"/>
    <w:rsid w:val="0074073C"/>
    <w:rsid w:val="00742165"/>
    <w:rsid w:val="00743855"/>
    <w:rsid w:val="007438B5"/>
    <w:rsid w:val="00743A0B"/>
    <w:rsid w:val="00744018"/>
    <w:rsid w:val="00744D96"/>
    <w:rsid w:val="007460E2"/>
    <w:rsid w:val="00746E89"/>
    <w:rsid w:val="0075045C"/>
    <w:rsid w:val="00750FCB"/>
    <w:rsid w:val="007531AB"/>
    <w:rsid w:val="00753B18"/>
    <w:rsid w:val="00754915"/>
    <w:rsid w:val="00755C46"/>
    <w:rsid w:val="00755CCE"/>
    <w:rsid w:val="007566BF"/>
    <w:rsid w:val="00756A91"/>
    <w:rsid w:val="00756BBC"/>
    <w:rsid w:val="00760E7E"/>
    <w:rsid w:val="00760FF4"/>
    <w:rsid w:val="007619A7"/>
    <w:rsid w:val="007628EA"/>
    <w:rsid w:val="00763B52"/>
    <w:rsid w:val="007656B3"/>
    <w:rsid w:val="00765B1E"/>
    <w:rsid w:val="00766466"/>
    <w:rsid w:val="00766D85"/>
    <w:rsid w:val="00767159"/>
    <w:rsid w:val="007677BD"/>
    <w:rsid w:val="00767B93"/>
    <w:rsid w:val="00767EE7"/>
    <w:rsid w:val="00770D17"/>
    <w:rsid w:val="00771481"/>
    <w:rsid w:val="00771C90"/>
    <w:rsid w:val="00772477"/>
    <w:rsid w:val="00773C4E"/>
    <w:rsid w:val="00774E95"/>
    <w:rsid w:val="00775661"/>
    <w:rsid w:val="00775FCD"/>
    <w:rsid w:val="00776053"/>
    <w:rsid w:val="007768BF"/>
    <w:rsid w:val="00780BFC"/>
    <w:rsid w:val="007827F8"/>
    <w:rsid w:val="007830F0"/>
    <w:rsid w:val="007837E6"/>
    <w:rsid w:val="00784C04"/>
    <w:rsid w:val="0078506C"/>
    <w:rsid w:val="00785739"/>
    <w:rsid w:val="00785DDC"/>
    <w:rsid w:val="0079031D"/>
    <w:rsid w:val="007905E4"/>
    <w:rsid w:val="00790995"/>
    <w:rsid w:val="00790B71"/>
    <w:rsid w:val="00790B86"/>
    <w:rsid w:val="00790C3B"/>
    <w:rsid w:val="00790D27"/>
    <w:rsid w:val="00791CFD"/>
    <w:rsid w:val="00792768"/>
    <w:rsid w:val="0079376B"/>
    <w:rsid w:val="00794A28"/>
    <w:rsid w:val="00795969"/>
    <w:rsid w:val="007974CA"/>
    <w:rsid w:val="00797823"/>
    <w:rsid w:val="0079788E"/>
    <w:rsid w:val="00797AA7"/>
    <w:rsid w:val="00797FFE"/>
    <w:rsid w:val="007A0012"/>
    <w:rsid w:val="007A2FE4"/>
    <w:rsid w:val="007A301B"/>
    <w:rsid w:val="007A371C"/>
    <w:rsid w:val="007A3927"/>
    <w:rsid w:val="007A3F66"/>
    <w:rsid w:val="007A435B"/>
    <w:rsid w:val="007A6E76"/>
    <w:rsid w:val="007A72EA"/>
    <w:rsid w:val="007A7D1C"/>
    <w:rsid w:val="007B027A"/>
    <w:rsid w:val="007B03CA"/>
    <w:rsid w:val="007B0477"/>
    <w:rsid w:val="007B114C"/>
    <w:rsid w:val="007B2383"/>
    <w:rsid w:val="007B2967"/>
    <w:rsid w:val="007B2A54"/>
    <w:rsid w:val="007B3922"/>
    <w:rsid w:val="007B3C62"/>
    <w:rsid w:val="007B4180"/>
    <w:rsid w:val="007B449C"/>
    <w:rsid w:val="007B49D1"/>
    <w:rsid w:val="007B4F11"/>
    <w:rsid w:val="007B58D5"/>
    <w:rsid w:val="007B65FC"/>
    <w:rsid w:val="007B6E6C"/>
    <w:rsid w:val="007B6F0B"/>
    <w:rsid w:val="007B7632"/>
    <w:rsid w:val="007B7943"/>
    <w:rsid w:val="007C0006"/>
    <w:rsid w:val="007C0486"/>
    <w:rsid w:val="007C1AEF"/>
    <w:rsid w:val="007C1C55"/>
    <w:rsid w:val="007C3656"/>
    <w:rsid w:val="007C3A77"/>
    <w:rsid w:val="007C440D"/>
    <w:rsid w:val="007C5069"/>
    <w:rsid w:val="007C5636"/>
    <w:rsid w:val="007C623D"/>
    <w:rsid w:val="007C6480"/>
    <w:rsid w:val="007C70C2"/>
    <w:rsid w:val="007C7600"/>
    <w:rsid w:val="007D05B8"/>
    <w:rsid w:val="007D1721"/>
    <w:rsid w:val="007D1CF3"/>
    <w:rsid w:val="007D1E0C"/>
    <w:rsid w:val="007D1E4B"/>
    <w:rsid w:val="007D2490"/>
    <w:rsid w:val="007D25CE"/>
    <w:rsid w:val="007D3603"/>
    <w:rsid w:val="007D3A7F"/>
    <w:rsid w:val="007D441A"/>
    <w:rsid w:val="007D464F"/>
    <w:rsid w:val="007D503C"/>
    <w:rsid w:val="007D5AFA"/>
    <w:rsid w:val="007D5EEE"/>
    <w:rsid w:val="007D6DA1"/>
    <w:rsid w:val="007D7381"/>
    <w:rsid w:val="007D7A79"/>
    <w:rsid w:val="007E00F7"/>
    <w:rsid w:val="007E0DC1"/>
    <w:rsid w:val="007E1448"/>
    <w:rsid w:val="007E1A51"/>
    <w:rsid w:val="007E215A"/>
    <w:rsid w:val="007E29B4"/>
    <w:rsid w:val="007E4045"/>
    <w:rsid w:val="007E44A8"/>
    <w:rsid w:val="007E4834"/>
    <w:rsid w:val="007E5320"/>
    <w:rsid w:val="007E5BC6"/>
    <w:rsid w:val="007E6712"/>
    <w:rsid w:val="007F09AA"/>
    <w:rsid w:val="007F09F9"/>
    <w:rsid w:val="007F24C3"/>
    <w:rsid w:val="007F2797"/>
    <w:rsid w:val="007F3CE9"/>
    <w:rsid w:val="007F416D"/>
    <w:rsid w:val="007F4AA9"/>
    <w:rsid w:val="007F5E42"/>
    <w:rsid w:val="00800895"/>
    <w:rsid w:val="00801E69"/>
    <w:rsid w:val="0080201E"/>
    <w:rsid w:val="008020F7"/>
    <w:rsid w:val="00803964"/>
    <w:rsid w:val="008042B0"/>
    <w:rsid w:val="00804E76"/>
    <w:rsid w:val="00804EC5"/>
    <w:rsid w:val="008052F0"/>
    <w:rsid w:val="008054D3"/>
    <w:rsid w:val="008054DE"/>
    <w:rsid w:val="008056BB"/>
    <w:rsid w:val="00805F4A"/>
    <w:rsid w:val="00806809"/>
    <w:rsid w:val="00806BD4"/>
    <w:rsid w:val="008070D4"/>
    <w:rsid w:val="00807841"/>
    <w:rsid w:val="008116FB"/>
    <w:rsid w:val="00811E9B"/>
    <w:rsid w:val="00812CB0"/>
    <w:rsid w:val="008130E8"/>
    <w:rsid w:val="00813827"/>
    <w:rsid w:val="008138E6"/>
    <w:rsid w:val="008144A5"/>
    <w:rsid w:val="008155F8"/>
    <w:rsid w:val="00815752"/>
    <w:rsid w:val="00816160"/>
    <w:rsid w:val="008167DF"/>
    <w:rsid w:val="00817F2D"/>
    <w:rsid w:val="00820961"/>
    <w:rsid w:val="008209C2"/>
    <w:rsid w:val="0082281B"/>
    <w:rsid w:val="00822D25"/>
    <w:rsid w:val="00823165"/>
    <w:rsid w:val="00823A6C"/>
    <w:rsid w:val="0082443E"/>
    <w:rsid w:val="00824C61"/>
    <w:rsid w:val="00824D58"/>
    <w:rsid w:val="008254EF"/>
    <w:rsid w:val="0082596A"/>
    <w:rsid w:val="0082599F"/>
    <w:rsid w:val="00825E82"/>
    <w:rsid w:val="0082647A"/>
    <w:rsid w:val="008266E7"/>
    <w:rsid w:val="008270EE"/>
    <w:rsid w:val="008318A4"/>
    <w:rsid w:val="00832366"/>
    <w:rsid w:val="00832479"/>
    <w:rsid w:val="008324EF"/>
    <w:rsid w:val="00832680"/>
    <w:rsid w:val="008327F6"/>
    <w:rsid w:val="00833B41"/>
    <w:rsid w:val="008364B9"/>
    <w:rsid w:val="00836F2F"/>
    <w:rsid w:val="008401BE"/>
    <w:rsid w:val="008402AC"/>
    <w:rsid w:val="008415F7"/>
    <w:rsid w:val="00842163"/>
    <w:rsid w:val="00842408"/>
    <w:rsid w:val="00846468"/>
    <w:rsid w:val="008468CA"/>
    <w:rsid w:val="008501A7"/>
    <w:rsid w:val="008503DC"/>
    <w:rsid w:val="0085081C"/>
    <w:rsid w:val="00850F3A"/>
    <w:rsid w:val="008516B3"/>
    <w:rsid w:val="00851B73"/>
    <w:rsid w:val="008537B9"/>
    <w:rsid w:val="00853A24"/>
    <w:rsid w:val="00853CEA"/>
    <w:rsid w:val="008541C6"/>
    <w:rsid w:val="00855ADF"/>
    <w:rsid w:val="00856F02"/>
    <w:rsid w:val="00857231"/>
    <w:rsid w:val="0086042A"/>
    <w:rsid w:val="00860A44"/>
    <w:rsid w:val="00860BA2"/>
    <w:rsid w:val="00861158"/>
    <w:rsid w:val="00861EE5"/>
    <w:rsid w:val="00863DB4"/>
    <w:rsid w:val="00864BD8"/>
    <w:rsid w:val="00864BED"/>
    <w:rsid w:val="00864F65"/>
    <w:rsid w:val="00865188"/>
    <w:rsid w:val="0086652A"/>
    <w:rsid w:val="008670B2"/>
    <w:rsid w:val="00867BDC"/>
    <w:rsid w:val="00870750"/>
    <w:rsid w:val="008711A2"/>
    <w:rsid w:val="00873744"/>
    <w:rsid w:val="00874476"/>
    <w:rsid w:val="00874523"/>
    <w:rsid w:val="00874BA3"/>
    <w:rsid w:val="00874F19"/>
    <w:rsid w:val="00875709"/>
    <w:rsid w:val="0087593A"/>
    <w:rsid w:val="00875CB5"/>
    <w:rsid w:val="008760BA"/>
    <w:rsid w:val="00877A0A"/>
    <w:rsid w:val="00880856"/>
    <w:rsid w:val="00880978"/>
    <w:rsid w:val="008819C6"/>
    <w:rsid w:val="00881C31"/>
    <w:rsid w:val="00884A2A"/>
    <w:rsid w:val="00885050"/>
    <w:rsid w:val="008854B5"/>
    <w:rsid w:val="00886824"/>
    <w:rsid w:val="00886F56"/>
    <w:rsid w:val="00887258"/>
    <w:rsid w:val="0088782C"/>
    <w:rsid w:val="008903B1"/>
    <w:rsid w:val="00890B12"/>
    <w:rsid w:val="00890B95"/>
    <w:rsid w:val="008918A2"/>
    <w:rsid w:val="0089287D"/>
    <w:rsid w:val="00892D49"/>
    <w:rsid w:val="008938F3"/>
    <w:rsid w:val="00893EE7"/>
    <w:rsid w:val="00894BBD"/>
    <w:rsid w:val="00894F91"/>
    <w:rsid w:val="00896CDD"/>
    <w:rsid w:val="00896E03"/>
    <w:rsid w:val="008973C0"/>
    <w:rsid w:val="008A0B40"/>
    <w:rsid w:val="008A19AB"/>
    <w:rsid w:val="008A1BE6"/>
    <w:rsid w:val="008A22EF"/>
    <w:rsid w:val="008A3071"/>
    <w:rsid w:val="008A376A"/>
    <w:rsid w:val="008A5F36"/>
    <w:rsid w:val="008A5F94"/>
    <w:rsid w:val="008A638A"/>
    <w:rsid w:val="008A67AF"/>
    <w:rsid w:val="008A682C"/>
    <w:rsid w:val="008A6A8C"/>
    <w:rsid w:val="008A73A2"/>
    <w:rsid w:val="008A766E"/>
    <w:rsid w:val="008A7D14"/>
    <w:rsid w:val="008B04E3"/>
    <w:rsid w:val="008B0809"/>
    <w:rsid w:val="008B16CD"/>
    <w:rsid w:val="008B3588"/>
    <w:rsid w:val="008B404E"/>
    <w:rsid w:val="008B40E5"/>
    <w:rsid w:val="008B4595"/>
    <w:rsid w:val="008B5317"/>
    <w:rsid w:val="008B5E34"/>
    <w:rsid w:val="008B60AA"/>
    <w:rsid w:val="008B71FB"/>
    <w:rsid w:val="008B7313"/>
    <w:rsid w:val="008B79EF"/>
    <w:rsid w:val="008C03B6"/>
    <w:rsid w:val="008C1CA1"/>
    <w:rsid w:val="008C25BB"/>
    <w:rsid w:val="008C2D6C"/>
    <w:rsid w:val="008C323E"/>
    <w:rsid w:val="008C3568"/>
    <w:rsid w:val="008C3B04"/>
    <w:rsid w:val="008C3BF2"/>
    <w:rsid w:val="008C6D34"/>
    <w:rsid w:val="008C757D"/>
    <w:rsid w:val="008D08C1"/>
    <w:rsid w:val="008D1707"/>
    <w:rsid w:val="008D2126"/>
    <w:rsid w:val="008D213C"/>
    <w:rsid w:val="008D21CA"/>
    <w:rsid w:val="008D235D"/>
    <w:rsid w:val="008D263A"/>
    <w:rsid w:val="008D2A6F"/>
    <w:rsid w:val="008D3587"/>
    <w:rsid w:val="008D37D9"/>
    <w:rsid w:val="008D43EF"/>
    <w:rsid w:val="008D7AF8"/>
    <w:rsid w:val="008E0193"/>
    <w:rsid w:val="008E0F63"/>
    <w:rsid w:val="008E2EBA"/>
    <w:rsid w:val="008E3078"/>
    <w:rsid w:val="008E346B"/>
    <w:rsid w:val="008E4DAA"/>
    <w:rsid w:val="008E5377"/>
    <w:rsid w:val="008E5497"/>
    <w:rsid w:val="008E75AB"/>
    <w:rsid w:val="008E7ECC"/>
    <w:rsid w:val="008F015E"/>
    <w:rsid w:val="008F052E"/>
    <w:rsid w:val="008F180D"/>
    <w:rsid w:val="008F2819"/>
    <w:rsid w:val="008F41C7"/>
    <w:rsid w:val="008F4C28"/>
    <w:rsid w:val="008F501D"/>
    <w:rsid w:val="008F538B"/>
    <w:rsid w:val="008F53D5"/>
    <w:rsid w:val="008F5999"/>
    <w:rsid w:val="008F65D4"/>
    <w:rsid w:val="008F6824"/>
    <w:rsid w:val="008F77A1"/>
    <w:rsid w:val="008F7883"/>
    <w:rsid w:val="0090051A"/>
    <w:rsid w:val="00900EE4"/>
    <w:rsid w:val="0090150B"/>
    <w:rsid w:val="00901B38"/>
    <w:rsid w:val="00901E11"/>
    <w:rsid w:val="00901F24"/>
    <w:rsid w:val="0090278F"/>
    <w:rsid w:val="00903103"/>
    <w:rsid w:val="0090397B"/>
    <w:rsid w:val="009039EE"/>
    <w:rsid w:val="00904A01"/>
    <w:rsid w:val="00904B5F"/>
    <w:rsid w:val="00904D13"/>
    <w:rsid w:val="0090519D"/>
    <w:rsid w:val="00905A3D"/>
    <w:rsid w:val="009060B4"/>
    <w:rsid w:val="0090636C"/>
    <w:rsid w:val="009064C9"/>
    <w:rsid w:val="00906CB1"/>
    <w:rsid w:val="00907F53"/>
    <w:rsid w:val="00910105"/>
    <w:rsid w:val="009115AF"/>
    <w:rsid w:val="0091189D"/>
    <w:rsid w:val="00911AA3"/>
    <w:rsid w:val="00912D23"/>
    <w:rsid w:val="00912DA3"/>
    <w:rsid w:val="00912F66"/>
    <w:rsid w:val="00913377"/>
    <w:rsid w:val="00915419"/>
    <w:rsid w:val="00915970"/>
    <w:rsid w:val="009162F6"/>
    <w:rsid w:val="00916D5E"/>
    <w:rsid w:val="00917D16"/>
    <w:rsid w:val="0092054F"/>
    <w:rsid w:val="00920708"/>
    <w:rsid w:val="00921B6D"/>
    <w:rsid w:val="00921E37"/>
    <w:rsid w:val="00921ED5"/>
    <w:rsid w:val="00921EE8"/>
    <w:rsid w:val="00922FFC"/>
    <w:rsid w:val="00923685"/>
    <w:rsid w:val="00926AF8"/>
    <w:rsid w:val="00926DF1"/>
    <w:rsid w:val="00927124"/>
    <w:rsid w:val="0092725C"/>
    <w:rsid w:val="009275B2"/>
    <w:rsid w:val="009277D4"/>
    <w:rsid w:val="00930598"/>
    <w:rsid w:val="00930F78"/>
    <w:rsid w:val="00931CCF"/>
    <w:rsid w:val="0093252E"/>
    <w:rsid w:val="009327E9"/>
    <w:rsid w:val="00932A4C"/>
    <w:rsid w:val="00932E9D"/>
    <w:rsid w:val="00932F1B"/>
    <w:rsid w:val="00935083"/>
    <w:rsid w:val="009354ED"/>
    <w:rsid w:val="00935682"/>
    <w:rsid w:val="00937A24"/>
    <w:rsid w:val="009404B9"/>
    <w:rsid w:val="00940796"/>
    <w:rsid w:val="00940A60"/>
    <w:rsid w:val="00940E6E"/>
    <w:rsid w:val="00941C48"/>
    <w:rsid w:val="00946054"/>
    <w:rsid w:val="0094607A"/>
    <w:rsid w:val="009463B8"/>
    <w:rsid w:val="009502AC"/>
    <w:rsid w:val="00950449"/>
    <w:rsid w:val="00950673"/>
    <w:rsid w:val="00950C01"/>
    <w:rsid w:val="00951536"/>
    <w:rsid w:val="00951D60"/>
    <w:rsid w:val="00951EA5"/>
    <w:rsid w:val="0095427B"/>
    <w:rsid w:val="0095654D"/>
    <w:rsid w:val="00956A8E"/>
    <w:rsid w:val="00956EF7"/>
    <w:rsid w:val="00957285"/>
    <w:rsid w:val="00957EC7"/>
    <w:rsid w:val="009603B3"/>
    <w:rsid w:val="009611A4"/>
    <w:rsid w:val="00961A92"/>
    <w:rsid w:val="009629C0"/>
    <w:rsid w:val="009640E7"/>
    <w:rsid w:val="0096437C"/>
    <w:rsid w:val="0096482E"/>
    <w:rsid w:val="00964CBF"/>
    <w:rsid w:val="00965555"/>
    <w:rsid w:val="00966ACE"/>
    <w:rsid w:val="00966D54"/>
    <w:rsid w:val="00967CDE"/>
    <w:rsid w:val="00970A59"/>
    <w:rsid w:val="009713F0"/>
    <w:rsid w:val="0097353C"/>
    <w:rsid w:val="009748A4"/>
    <w:rsid w:val="00974A65"/>
    <w:rsid w:val="00974C6C"/>
    <w:rsid w:val="00974FF2"/>
    <w:rsid w:val="00975825"/>
    <w:rsid w:val="00977F07"/>
    <w:rsid w:val="00981DFB"/>
    <w:rsid w:val="00982AD5"/>
    <w:rsid w:val="00982B65"/>
    <w:rsid w:val="00983AB9"/>
    <w:rsid w:val="00983CE9"/>
    <w:rsid w:val="00983EA2"/>
    <w:rsid w:val="009840CB"/>
    <w:rsid w:val="00984682"/>
    <w:rsid w:val="00985F9B"/>
    <w:rsid w:val="0098631B"/>
    <w:rsid w:val="00986543"/>
    <w:rsid w:val="00987823"/>
    <w:rsid w:val="00987B4E"/>
    <w:rsid w:val="0099015D"/>
    <w:rsid w:val="00990622"/>
    <w:rsid w:val="0099093F"/>
    <w:rsid w:val="00992031"/>
    <w:rsid w:val="009923D4"/>
    <w:rsid w:val="00993052"/>
    <w:rsid w:val="0099342F"/>
    <w:rsid w:val="00993838"/>
    <w:rsid w:val="00994C01"/>
    <w:rsid w:val="00994EFC"/>
    <w:rsid w:val="009957D7"/>
    <w:rsid w:val="00995D18"/>
    <w:rsid w:val="0099641D"/>
    <w:rsid w:val="009972BC"/>
    <w:rsid w:val="009A1CFB"/>
    <w:rsid w:val="009A238C"/>
    <w:rsid w:val="009A2AAB"/>
    <w:rsid w:val="009A3203"/>
    <w:rsid w:val="009A3A0F"/>
    <w:rsid w:val="009A6AF1"/>
    <w:rsid w:val="009A7BC3"/>
    <w:rsid w:val="009B0848"/>
    <w:rsid w:val="009B0EBB"/>
    <w:rsid w:val="009B1298"/>
    <w:rsid w:val="009B1AFE"/>
    <w:rsid w:val="009B1DF4"/>
    <w:rsid w:val="009B295D"/>
    <w:rsid w:val="009B2F25"/>
    <w:rsid w:val="009B32D1"/>
    <w:rsid w:val="009B32F5"/>
    <w:rsid w:val="009B3AF6"/>
    <w:rsid w:val="009B3C7E"/>
    <w:rsid w:val="009B4F6F"/>
    <w:rsid w:val="009B4FD2"/>
    <w:rsid w:val="009B60B8"/>
    <w:rsid w:val="009B67A0"/>
    <w:rsid w:val="009B6813"/>
    <w:rsid w:val="009B68D6"/>
    <w:rsid w:val="009B7AB5"/>
    <w:rsid w:val="009C02DE"/>
    <w:rsid w:val="009C0D71"/>
    <w:rsid w:val="009C1542"/>
    <w:rsid w:val="009C1AB5"/>
    <w:rsid w:val="009C35C7"/>
    <w:rsid w:val="009C400C"/>
    <w:rsid w:val="009C4969"/>
    <w:rsid w:val="009C49C7"/>
    <w:rsid w:val="009C4AE8"/>
    <w:rsid w:val="009C4C95"/>
    <w:rsid w:val="009C510C"/>
    <w:rsid w:val="009C590B"/>
    <w:rsid w:val="009C5F0F"/>
    <w:rsid w:val="009C6146"/>
    <w:rsid w:val="009C702C"/>
    <w:rsid w:val="009C714F"/>
    <w:rsid w:val="009C7810"/>
    <w:rsid w:val="009D32EA"/>
    <w:rsid w:val="009D4094"/>
    <w:rsid w:val="009D537B"/>
    <w:rsid w:val="009D5471"/>
    <w:rsid w:val="009D6307"/>
    <w:rsid w:val="009D631D"/>
    <w:rsid w:val="009D64F0"/>
    <w:rsid w:val="009D6B8B"/>
    <w:rsid w:val="009E011F"/>
    <w:rsid w:val="009E0146"/>
    <w:rsid w:val="009E08C7"/>
    <w:rsid w:val="009E1088"/>
    <w:rsid w:val="009E16C7"/>
    <w:rsid w:val="009E2227"/>
    <w:rsid w:val="009E2230"/>
    <w:rsid w:val="009E289B"/>
    <w:rsid w:val="009E2B1C"/>
    <w:rsid w:val="009E32A7"/>
    <w:rsid w:val="009E34D0"/>
    <w:rsid w:val="009E3978"/>
    <w:rsid w:val="009E53AF"/>
    <w:rsid w:val="009E60EE"/>
    <w:rsid w:val="009E6207"/>
    <w:rsid w:val="009E662A"/>
    <w:rsid w:val="009E67CA"/>
    <w:rsid w:val="009E7828"/>
    <w:rsid w:val="009E7DCC"/>
    <w:rsid w:val="009F0EC0"/>
    <w:rsid w:val="009F1318"/>
    <w:rsid w:val="009F1C3E"/>
    <w:rsid w:val="009F1F56"/>
    <w:rsid w:val="009F2A39"/>
    <w:rsid w:val="009F32B5"/>
    <w:rsid w:val="009F3E2E"/>
    <w:rsid w:val="009F44DD"/>
    <w:rsid w:val="009F4B46"/>
    <w:rsid w:val="009F4C48"/>
    <w:rsid w:val="009F54B1"/>
    <w:rsid w:val="009F6E2C"/>
    <w:rsid w:val="009F76F7"/>
    <w:rsid w:val="009F7CD4"/>
    <w:rsid w:val="00A00168"/>
    <w:rsid w:val="00A00BFB"/>
    <w:rsid w:val="00A00D26"/>
    <w:rsid w:val="00A01503"/>
    <w:rsid w:val="00A01E42"/>
    <w:rsid w:val="00A02687"/>
    <w:rsid w:val="00A03769"/>
    <w:rsid w:val="00A03A54"/>
    <w:rsid w:val="00A040D0"/>
    <w:rsid w:val="00A04109"/>
    <w:rsid w:val="00A045F3"/>
    <w:rsid w:val="00A04742"/>
    <w:rsid w:val="00A05B75"/>
    <w:rsid w:val="00A05B8F"/>
    <w:rsid w:val="00A068E9"/>
    <w:rsid w:val="00A06A26"/>
    <w:rsid w:val="00A06D0A"/>
    <w:rsid w:val="00A0722C"/>
    <w:rsid w:val="00A07257"/>
    <w:rsid w:val="00A07681"/>
    <w:rsid w:val="00A10023"/>
    <w:rsid w:val="00A10AA3"/>
    <w:rsid w:val="00A11BF6"/>
    <w:rsid w:val="00A11DDE"/>
    <w:rsid w:val="00A12534"/>
    <w:rsid w:val="00A1257A"/>
    <w:rsid w:val="00A1322C"/>
    <w:rsid w:val="00A14470"/>
    <w:rsid w:val="00A148DE"/>
    <w:rsid w:val="00A14D77"/>
    <w:rsid w:val="00A160CC"/>
    <w:rsid w:val="00A162F0"/>
    <w:rsid w:val="00A172C2"/>
    <w:rsid w:val="00A201D9"/>
    <w:rsid w:val="00A20C00"/>
    <w:rsid w:val="00A220CE"/>
    <w:rsid w:val="00A22BA0"/>
    <w:rsid w:val="00A23A7D"/>
    <w:rsid w:val="00A24A7D"/>
    <w:rsid w:val="00A254FE"/>
    <w:rsid w:val="00A257C6"/>
    <w:rsid w:val="00A26471"/>
    <w:rsid w:val="00A2718E"/>
    <w:rsid w:val="00A3068A"/>
    <w:rsid w:val="00A30759"/>
    <w:rsid w:val="00A307EF"/>
    <w:rsid w:val="00A309A5"/>
    <w:rsid w:val="00A30E22"/>
    <w:rsid w:val="00A31004"/>
    <w:rsid w:val="00A31C85"/>
    <w:rsid w:val="00A327A2"/>
    <w:rsid w:val="00A34029"/>
    <w:rsid w:val="00A3455C"/>
    <w:rsid w:val="00A36CDF"/>
    <w:rsid w:val="00A37D15"/>
    <w:rsid w:val="00A40236"/>
    <w:rsid w:val="00A4033D"/>
    <w:rsid w:val="00A4049E"/>
    <w:rsid w:val="00A40F00"/>
    <w:rsid w:val="00A416C4"/>
    <w:rsid w:val="00A41E70"/>
    <w:rsid w:val="00A42A89"/>
    <w:rsid w:val="00A43298"/>
    <w:rsid w:val="00A4477B"/>
    <w:rsid w:val="00A451D6"/>
    <w:rsid w:val="00A451FB"/>
    <w:rsid w:val="00A4541A"/>
    <w:rsid w:val="00A45460"/>
    <w:rsid w:val="00A457D6"/>
    <w:rsid w:val="00A47D36"/>
    <w:rsid w:val="00A47EE7"/>
    <w:rsid w:val="00A5110B"/>
    <w:rsid w:val="00A51477"/>
    <w:rsid w:val="00A51919"/>
    <w:rsid w:val="00A51AB8"/>
    <w:rsid w:val="00A53F07"/>
    <w:rsid w:val="00A543D2"/>
    <w:rsid w:val="00A55235"/>
    <w:rsid w:val="00A55967"/>
    <w:rsid w:val="00A55E4E"/>
    <w:rsid w:val="00A57282"/>
    <w:rsid w:val="00A5737C"/>
    <w:rsid w:val="00A5793D"/>
    <w:rsid w:val="00A57F1F"/>
    <w:rsid w:val="00A62D62"/>
    <w:rsid w:val="00A62E47"/>
    <w:rsid w:val="00A63530"/>
    <w:rsid w:val="00A63D95"/>
    <w:rsid w:val="00A64602"/>
    <w:rsid w:val="00A64D5D"/>
    <w:rsid w:val="00A707F9"/>
    <w:rsid w:val="00A70913"/>
    <w:rsid w:val="00A70D3F"/>
    <w:rsid w:val="00A718A0"/>
    <w:rsid w:val="00A7264F"/>
    <w:rsid w:val="00A735AB"/>
    <w:rsid w:val="00A74442"/>
    <w:rsid w:val="00A74AF3"/>
    <w:rsid w:val="00A761BA"/>
    <w:rsid w:val="00A765D1"/>
    <w:rsid w:val="00A77ADA"/>
    <w:rsid w:val="00A77AEF"/>
    <w:rsid w:val="00A80592"/>
    <w:rsid w:val="00A813C8"/>
    <w:rsid w:val="00A827AB"/>
    <w:rsid w:val="00A82890"/>
    <w:rsid w:val="00A82A9A"/>
    <w:rsid w:val="00A82F59"/>
    <w:rsid w:val="00A83619"/>
    <w:rsid w:val="00A856C3"/>
    <w:rsid w:val="00A8609D"/>
    <w:rsid w:val="00A869CD"/>
    <w:rsid w:val="00A86ADD"/>
    <w:rsid w:val="00A87AAE"/>
    <w:rsid w:val="00A90701"/>
    <w:rsid w:val="00A90DFF"/>
    <w:rsid w:val="00A90E1F"/>
    <w:rsid w:val="00A91DA3"/>
    <w:rsid w:val="00A92799"/>
    <w:rsid w:val="00A93505"/>
    <w:rsid w:val="00A95539"/>
    <w:rsid w:val="00A96158"/>
    <w:rsid w:val="00A964FC"/>
    <w:rsid w:val="00A97138"/>
    <w:rsid w:val="00A97654"/>
    <w:rsid w:val="00A97B80"/>
    <w:rsid w:val="00A97D5D"/>
    <w:rsid w:val="00A97E3D"/>
    <w:rsid w:val="00AA0518"/>
    <w:rsid w:val="00AA076C"/>
    <w:rsid w:val="00AA0C48"/>
    <w:rsid w:val="00AA0EA8"/>
    <w:rsid w:val="00AA1792"/>
    <w:rsid w:val="00AA3074"/>
    <w:rsid w:val="00AA3245"/>
    <w:rsid w:val="00AA39BC"/>
    <w:rsid w:val="00AA3B95"/>
    <w:rsid w:val="00AA40B0"/>
    <w:rsid w:val="00AA51F6"/>
    <w:rsid w:val="00AA6948"/>
    <w:rsid w:val="00AA7F10"/>
    <w:rsid w:val="00AB0750"/>
    <w:rsid w:val="00AB0AE8"/>
    <w:rsid w:val="00AB0BED"/>
    <w:rsid w:val="00AB0C9A"/>
    <w:rsid w:val="00AB0D4D"/>
    <w:rsid w:val="00AB0D8C"/>
    <w:rsid w:val="00AB12F0"/>
    <w:rsid w:val="00AB1522"/>
    <w:rsid w:val="00AB28F3"/>
    <w:rsid w:val="00AB3D23"/>
    <w:rsid w:val="00AB4784"/>
    <w:rsid w:val="00AB6796"/>
    <w:rsid w:val="00AB7885"/>
    <w:rsid w:val="00AB7E74"/>
    <w:rsid w:val="00AB7ED0"/>
    <w:rsid w:val="00AC0182"/>
    <w:rsid w:val="00AC171A"/>
    <w:rsid w:val="00AC1908"/>
    <w:rsid w:val="00AC1B42"/>
    <w:rsid w:val="00AC1CF4"/>
    <w:rsid w:val="00AC24FE"/>
    <w:rsid w:val="00AC34CA"/>
    <w:rsid w:val="00AC4B20"/>
    <w:rsid w:val="00AC4B2F"/>
    <w:rsid w:val="00AC4BE6"/>
    <w:rsid w:val="00AC5CFE"/>
    <w:rsid w:val="00AC66C1"/>
    <w:rsid w:val="00AC6B75"/>
    <w:rsid w:val="00AC7148"/>
    <w:rsid w:val="00AC7912"/>
    <w:rsid w:val="00AC79C2"/>
    <w:rsid w:val="00AC7B90"/>
    <w:rsid w:val="00AD2542"/>
    <w:rsid w:val="00AD38C2"/>
    <w:rsid w:val="00AD51E7"/>
    <w:rsid w:val="00AD60B7"/>
    <w:rsid w:val="00AD6403"/>
    <w:rsid w:val="00AD69CC"/>
    <w:rsid w:val="00AD752F"/>
    <w:rsid w:val="00AE181C"/>
    <w:rsid w:val="00AE18AC"/>
    <w:rsid w:val="00AE2141"/>
    <w:rsid w:val="00AE27E0"/>
    <w:rsid w:val="00AE2B5B"/>
    <w:rsid w:val="00AE34DA"/>
    <w:rsid w:val="00AE371C"/>
    <w:rsid w:val="00AE52F9"/>
    <w:rsid w:val="00AE6CED"/>
    <w:rsid w:val="00AE768C"/>
    <w:rsid w:val="00AF05E2"/>
    <w:rsid w:val="00AF1111"/>
    <w:rsid w:val="00AF1FF3"/>
    <w:rsid w:val="00AF29E6"/>
    <w:rsid w:val="00AF2A5D"/>
    <w:rsid w:val="00AF2DFB"/>
    <w:rsid w:val="00AF3F48"/>
    <w:rsid w:val="00AF4F7F"/>
    <w:rsid w:val="00AF6D29"/>
    <w:rsid w:val="00AF6D8E"/>
    <w:rsid w:val="00AF714F"/>
    <w:rsid w:val="00AF7598"/>
    <w:rsid w:val="00B0088E"/>
    <w:rsid w:val="00B013B3"/>
    <w:rsid w:val="00B02423"/>
    <w:rsid w:val="00B037EB"/>
    <w:rsid w:val="00B0386B"/>
    <w:rsid w:val="00B03C90"/>
    <w:rsid w:val="00B04659"/>
    <w:rsid w:val="00B047F3"/>
    <w:rsid w:val="00B04E91"/>
    <w:rsid w:val="00B054BB"/>
    <w:rsid w:val="00B06143"/>
    <w:rsid w:val="00B06FA1"/>
    <w:rsid w:val="00B06FAE"/>
    <w:rsid w:val="00B0725B"/>
    <w:rsid w:val="00B10204"/>
    <w:rsid w:val="00B10E51"/>
    <w:rsid w:val="00B12693"/>
    <w:rsid w:val="00B127CB"/>
    <w:rsid w:val="00B1356B"/>
    <w:rsid w:val="00B14109"/>
    <w:rsid w:val="00B146DC"/>
    <w:rsid w:val="00B14B65"/>
    <w:rsid w:val="00B14DCF"/>
    <w:rsid w:val="00B16F17"/>
    <w:rsid w:val="00B17FA3"/>
    <w:rsid w:val="00B21AC4"/>
    <w:rsid w:val="00B2202E"/>
    <w:rsid w:val="00B226FF"/>
    <w:rsid w:val="00B23303"/>
    <w:rsid w:val="00B23843"/>
    <w:rsid w:val="00B24514"/>
    <w:rsid w:val="00B245BC"/>
    <w:rsid w:val="00B24781"/>
    <w:rsid w:val="00B259DB"/>
    <w:rsid w:val="00B25C45"/>
    <w:rsid w:val="00B27679"/>
    <w:rsid w:val="00B31047"/>
    <w:rsid w:val="00B31CEC"/>
    <w:rsid w:val="00B32306"/>
    <w:rsid w:val="00B32FC0"/>
    <w:rsid w:val="00B333B6"/>
    <w:rsid w:val="00B33540"/>
    <w:rsid w:val="00B338D0"/>
    <w:rsid w:val="00B35513"/>
    <w:rsid w:val="00B3565C"/>
    <w:rsid w:val="00B358F8"/>
    <w:rsid w:val="00B35A92"/>
    <w:rsid w:val="00B36BF1"/>
    <w:rsid w:val="00B379DF"/>
    <w:rsid w:val="00B37DF0"/>
    <w:rsid w:val="00B40447"/>
    <w:rsid w:val="00B4095F"/>
    <w:rsid w:val="00B4201C"/>
    <w:rsid w:val="00B42230"/>
    <w:rsid w:val="00B43CBE"/>
    <w:rsid w:val="00B44904"/>
    <w:rsid w:val="00B449B1"/>
    <w:rsid w:val="00B44BD2"/>
    <w:rsid w:val="00B44D9D"/>
    <w:rsid w:val="00B44E4A"/>
    <w:rsid w:val="00B45105"/>
    <w:rsid w:val="00B45E04"/>
    <w:rsid w:val="00B464CF"/>
    <w:rsid w:val="00B46C0B"/>
    <w:rsid w:val="00B4799D"/>
    <w:rsid w:val="00B50482"/>
    <w:rsid w:val="00B507F6"/>
    <w:rsid w:val="00B50BF7"/>
    <w:rsid w:val="00B526B4"/>
    <w:rsid w:val="00B537DC"/>
    <w:rsid w:val="00B53B6A"/>
    <w:rsid w:val="00B543D8"/>
    <w:rsid w:val="00B55FDD"/>
    <w:rsid w:val="00B57874"/>
    <w:rsid w:val="00B57920"/>
    <w:rsid w:val="00B57FB9"/>
    <w:rsid w:val="00B604D4"/>
    <w:rsid w:val="00B60B31"/>
    <w:rsid w:val="00B60CD7"/>
    <w:rsid w:val="00B61251"/>
    <w:rsid w:val="00B61F06"/>
    <w:rsid w:val="00B63CAD"/>
    <w:rsid w:val="00B650EB"/>
    <w:rsid w:val="00B65996"/>
    <w:rsid w:val="00B67975"/>
    <w:rsid w:val="00B71467"/>
    <w:rsid w:val="00B71755"/>
    <w:rsid w:val="00B72926"/>
    <w:rsid w:val="00B73740"/>
    <w:rsid w:val="00B73B1F"/>
    <w:rsid w:val="00B74557"/>
    <w:rsid w:val="00B75915"/>
    <w:rsid w:val="00B76673"/>
    <w:rsid w:val="00B767F6"/>
    <w:rsid w:val="00B77D96"/>
    <w:rsid w:val="00B80877"/>
    <w:rsid w:val="00B80A53"/>
    <w:rsid w:val="00B82DB1"/>
    <w:rsid w:val="00B83AC7"/>
    <w:rsid w:val="00B85229"/>
    <w:rsid w:val="00B85268"/>
    <w:rsid w:val="00B8532D"/>
    <w:rsid w:val="00B855C3"/>
    <w:rsid w:val="00B85849"/>
    <w:rsid w:val="00B86943"/>
    <w:rsid w:val="00B8704C"/>
    <w:rsid w:val="00B87E71"/>
    <w:rsid w:val="00B9187D"/>
    <w:rsid w:val="00B92701"/>
    <w:rsid w:val="00B928ED"/>
    <w:rsid w:val="00B92B75"/>
    <w:rsid w:val="00B93320"/>
    <w:rsid w:val="00B938A9"/>
    <w:rsid w:val="00B93B09"/>
    <w:rsid w:val="00B946AC"/>
    <w:rsid w:val="00B94D9D"/>
    <w:rsid w:val="00B95DAA"/>
    <w:rsid w:val="00B95FE5"/>
    <w:rsid w:val="00B96378"/>
    <w:rsid w:val="00B9659C"/>
    <w:rsid w:val="00B96D47"/>
    <w:rsid w:val="00BA08A2"/>
    <w:rsid w:val="00BA0E9A"/>
    <w:rsid w:val="00BA2153"/>
    <w:rsid w:val="00BA2DDD"/>
    <w:rsid w:val="00BA37FE"/>
    <w:rsid w:val="00BA3A60"/>
    <w:rsid w:val="00BA67BF"/>
    <w:rsid w:val="00BA6D05"/>
    <w:rsid w:val="00BA7CC2"/>
    <w:rsid w:val="00BA7D7D"/>
    <w:rsid w:val="00BB074B"/>
    <w:rsid w:val="00BB0B45"/>
    <w:rsid w:val="00BB53BE"/>
    <w:rsid w:val="00BB5B8A"/>
    <w:rsid w:val="00BB7255"/>
    <w:rsid w:val="00BB77C2"/>
    <w:rsid w:val="00BB7D46"/>
    <w:rsid w:val="00BC0167"/>
    <w:rsid w:val="00BC048A"/>
    <w:rsid w:val="00BC107A"/>
    <w:rsid w:val="00BC1E4F"/>
    <w:rsid w:val="00BC1F6F"/>
    <w:rsid w:val="00BC2BC7"/>
    <w:rsid w:val="00BC42A5"/>
    <w:rsid w:val="00BC49E0"/>
    <w:rsid w:val="00BC51A4"/>
    <w:rsid w:val="00BC55BB"/>
    <w:rsid w:val="00BC5C54"/>
    <w:rsid w:val="00BC6428"/>
    <w:rsid w:val="00BD03B6"/>
    <w:rsid w:val="00BD0E84"/>
    <w:rsid w:val="00BD1A8B"/>
    <w:rsid w:val="00BD44C3"/>
    <w:rsid w:val="00BD5A92"/>
    <w:rsid w:val="00BD60CC"/>
    <w:rsid w:val="00BD64D7"/>
    <w:rsid w:val="00BD67B1"/>
    <w:rsid w:val="00BD796A"/>
    <w:rsid w:val="00BD7DC2"/>
    <w:rsid w:val="00BE0233"/>
    <w:rsid w:val="00BE0C04"/>
    <w:rsid w:val="00BE0DD8"/>
    <w:rsid w:val="00BE1490"/>
    <w:rsid w:val="00BE249D"/>
    <w:rsid w:val="00BE2667"/>
    <w:rsid w:val="00BE2C6C"/>
    <w:rsid w:val="00BE3B03"/>
    <w:rsid w:val="00BE3F2C"/>
    <w:rsid w:val="00BE618A"/>
    <w:rsid w:val="00BE648B"/>
    <w:rsid w:val="00BE6509"/>
    <w:rsid w:val="00BF08DB"/>
    <w:rsid w:val="00BF284C"/>
    <w:rsid w:val="00BF2C23"/>
    <w:rsid w:val="00BF2E53"/>
    <w:rsid w:val="00BF321A"/>
    <w:rsid w:val="00BF34F4"/>
    <w:rsid w:val="00BF460E"/>
    <w:rsid w:val="00BF52C8"/>
    <w:rsid w:val="00BF66CA"/>
    <w:rsid w:val="00BF7B29"/>
    <w:rsid w:val="00BF7FEC"/>
    <w:rsid w:val="00C01BAF"/>
    <w:rsid w:val="00C023EC"/>
    <w:rsid w:val="00C024DB"/>
    <w:rsid w:val="00C040A2"/>
    <w:rsid w:val="00C0490B"/>
    <w:rsid w:val="00C0491B"/>
    <w:rsid w:val="00C06738"/>
    <w:rsid w:val="00C06787"/>
    <w:rsid w:val="00C069F7"/>
    <w:rsid w:val="00C06B97"/>
    <w:rsid w:val="00C07435"/>
    <w:rsid w:val="00C079E6"/>
    <w:rsid w:val="00C07E8F"/>
    <w:rsid w:val="00C10398"/>
    <w:rsid w:val="00C1045E"/>
    <w:rsid w:val="00C135D4"/>
    <w:rsid w:val="00C1423D"/>
    <w:rsid w:val="00C1447B"/>
    <w:rsid w:val="00C14D05"/>
    <w:rsid w:val="00C1517D"/>
    <w:rsid w:val="00C1526B"/>
    <w:rsid w:val="00C160A9"/>
    <w:rsid w:val="00C16F9A"/>
    <w:rsid w:val="00C1761F"/>
    <w:rsid w:val="00C17750"/>
    <w:rsid w:val="00C1795C"/>
    <w:rsid w:val="00C17A54"/>
    <w:rsid w:val="00C17F5A"/>
    <w:rsid w:val="00C22446"/>
    <w:rsid w:val="00C22C29"/>
    <w:rsid w:val="00C24437"/>
    <w:rsid w:val="00C2450B"/>
    <w:rsid w:val="00C257E5"/>
    <w:rsid w:val="00C25888"/>
    <w:rsid w:val="00C25B99"/>
    <w:rsid w:val="00C308CC"/>
    <w:rsid w:val="00C30D72"/>
    <w:rsid w:val="00C31451"/>
    <w:rsid w:val="00C34322"/>
    <w:rsid w:val="00C34A1D"/>
    <w:rsid w:val="00C364FB"/>
    <w:rsid w:val="00C36789"/>
    <w:rsid w:val="00C37177"/>
    <w:rsid w:val="00C40CF6"/>
    <w:rsid w:val="00C41014"/>
    <w:rsid w:val="00C4150E"/>
    <w:rsid w:val="00C41A99"/>
    <w:rsid w:val="00C41B7F"/>
    <w:rsid w:val="00C42576"/>
    <w:rsid w:val="00C42729"/>
    <w:rsid w:val="00C43006"/>
    <w:rsid w:val="00C44C0E"/>
    <w:rsid w:val="00C45067"/>
    <w:rsid w:val="00C45144"/>
    <w:rsid w:val="00C451CF"/>
    <w:rsid w:val="00C46F9C"/>
    <w:rsid w:val="00C4722E"/>
    <w:rsid w:val="00C47383"/>
    <w:rsid w:val="00C47DD8"/>
    <w:rsid w:val="00C50612"/>
    <w:rsid w:val="00C50770"/>
    <w:rsid w:val="00C50878"/>
    <w:rsid w:val="00C50ABF"/>
    <w:rsid w:val="00C5139B"/>
    <w:rsid w:val="00C5408A"/>
    <w:rsid w:val="00C54920"/>
    <w:rsid w:val="00C54D29"/>
    <w:rsid w:val="00C572F1"/>
    <w:rsid w:val="00C57F5E"/>
    <w:rsid w:val="00C57F78"/>
    <w:rsid w:val="00C6014F"/>
    <w:rsid w:val="00C60177"/>
    <w:rsid w:val="00C60969"/>
    <w:rsid w:val="00C61408"/>
    <w:rsid w:val="00C6190A"/>
    <w:rsid w:val="00C649B1"/>
    <w:rsid w:val="00C66AA4"/>
    <w:rsid w:val="00C67BCA"/>
    <w:rsid w:val="00C702F1"/>
    <w:rsid w:val="00C71E45"/>
    <w:rsid w:val="00C72648"/>
    <w:rsid w:val="00C72BD2"/>
    <w:rsid w:val="00C74C32"/>
    <w:rsid w:val="00C74DDF"/>
    <w:rsid w:val="00C75DDA"/>
    <w:rsid w:val="00C77C62"/>
    <w:rsid w:val="00C77D9F"/>
    <w:rsid w:val="00C8004B"/>
    <w:rsid w:val="00C80D30"/>
    <w:rsid w:val="00C810F2"/>
    <w:rsid w:val="00C811C9"/>
    <w:rsid w:val="00C83B7C"/>
    <w:rsid w:val="00C83C4F"/>
    <w:rsid w:val="00C84ABC"/>
    <w:rsid w:val="00C87F13"/>
    <w:rsid w:val="00C90DB4"/>
    <w:rsid w:val="00C91122"/>
    <w:rsid w:val="00C91598"/>
    <w:rsid w:val="00C928C7"/>
    <w:rsid w:val="00C93FBA"/>
    <w:rsid w:val="00C95281"/>
    <w:rsid w:val="00C95301"/>
    <w:rsid w:val="00C976D6"/>
    <w:rsid w:val="00C97926"/>
    <w:rsid w:val="00CA018C"/>
    <w:rsid w:val="00CA0FDA"/>
    <w:rsid w:val="00CA150F"/>
    <w:rsid w:val="00CA2854"/>
    <w:rsid w:val="00CA2868"/>
    <w:rsid w:val="00CA293F"/>
    <w:rsid w:val="00CA34B4"/>
    <w:rsid w:val="00CA368A"/>
    <w:rsid w:val="00CA408D"/>
    <w:rsid w:val="00CA4502"/>
    <w:rsid w:val="00CA620A"/>
    <w:rsid w:val="00CA64C9"/>
    <w:rsid w:val="00CA67CB"/>
    <w:rsid w:val="00CA7559"/>
    <w:rsid w:val="00CB0FBC"/>
    <w:rsid w:val="00CB1CDA"/>
    <w:rsid w:val="00CB22BC"/>
    <w:rsid w:val="00CB2411"/>
    <w:rsid w:val="00CB2722"/>
    <w:rsid w:val="00CB2843"/>
    <w:rsid w:val="00CB3904"/>
    <w:rsid w:val="00CB3939"/>
    <w:rsid w:val="00CB53AE"/>
    <w:rsid w:val="00CB5459"/>
    <w:rsid w:val="00CB5805"/>
    <w:rsid w:val="00CB5DA7"/>
    <w:rsid w:val="00CB6187"/>
    <w:rsid w:val="00CB62B2"/>
    <w:rsid w:val="00CB6B2F"/>
    <w:rsid w:val="00CB70E3"/>
    <w:rsid w:val="00CB7217"/>
    <w:rsid w:val="00CB786C"/>
    <w:rsid w:val="00CB7E60"/>
    <w:rsid w:val="00CB7EFA"/>
    <w:rsid w:val="00CC015A"/>
    <w:rsid w:val="00CC02E4"/>
    <w:rsid w:val="00CC2118"/>
    <w:rsid w:val="00CC239E"/>
    <w:rsid w:val="00CC2F26"/>
    <w:rsid w:val="00CC5407"/>
    <w:rsid w:val="00CC5772"/>
    <w:rsid w:val="00CC5EB4"/>
    <w:rsid w:val="00CC6363"/>
    <w:rsid w:val="00CC7673"/>
    <w:rsid w:val="00CC792F"/>
    <w:rsid w:val="00CD0131"/>
    <w:rsid w:val="00CD051A"/>
    <w:rsid w:val="00CD0597"/>
    <w:rsid w:val="00CD06B6"/>
    <w:rsid w:val="00CD1624"/>
    <w:rsid w:val="00CD1779"/>
    <w:rsid w:val="00CD1989"/>
    <w:rsid w:val="00CD1DE6"/>
    <w:rsid w:val="00CD1E09"/>
    <w:rsid w:val="00CD413E"/>
    <w:rsid w:val="00CD46DA"/>
    <w:rsid w:val="00CD5B13"/>
    <w:rsid w:val="00CD6F68"/>
    <w:rsid w:val="00CE03DE"/>
    <w:rsid w:val="00CE0C04"/>
    <w:rsid w:val="00CE12AC"/>
    <w:rsid w:val="00CE1D43"/>
    <w:rsid w:val="00CE24A1"/>
    <w:rsid w:val="00CE2907"/>
    <w:rsid w:val="00CE3A71"/>
    <w:rsid w:val="00CE43A9"/>
    <w:rsid w:val="00CE43B0"/>
    <w:rsid w:val="00CE4EC0"/>
    <w:rsid w:val="00CE69AB"/>
    <w:rsid w:val="00CE6F77"/>
    <w:rsid w:val="00CE71E1"/>
    <w:rsid w:val="00CE7AA3"/>
    <w:rsid w:val="00CF03A6"/>
    <w:rsid w:val="00CF0C18"/>
    <w:rsid w:val="00CF14D5"/>
    <w:rsid w:val="00CF176A"/>
    <w:rsid w:val="00CF1B83"/>
    <w:rsid w:val="00CF25F1"/>
    <w:rsid w:val="00CF276E"/>
    <w:rsid w:val="00CF286F"/>
    <w:rsid w:val="00CF3106"/>
    <w:rsid w:val="00CF3AAC"/>
    <w:rsid w:val="00CF4F6F"/>
    <w:rsid w:val="00CF54E6"/>
    <w:rsid w:val="00CF5627"/>
    <w:rsid w:val="00CF5E32"/>
    <w:rsid w:val="00CF6060"/>
    <w:rsid w:val="00CF62BE"/>
    <w:rsid w:val="00CF650F"/>
    <w:rsid w:val="00CF6A04"/>
    <w:rsid w:val="00CF70EF"/>
    <w:rsid w:val="00CF774D"/>
    <w:rsid w:val="00CF7875"/>
    <w:rsid w:val="00D00671"/>
    <w:rsid w:val="00D01630"/>
    <w:rsid w:val="00D0167D"/>
    <w:rsid w:val="00D02D5C"/>
    <w:rsid w:val="00D030FC"/>
    <w:rsid w:val="00D03A7B"/>
    <w:rsid w:val="00D04B03"/>
    <w:rsid w:val="00D0650C"/>
    <w:rsid w:val="00D0740A"/>
    <w:rsid w:val="00D07DAC"/>
    <w:rsid w:val="00D10A88"/>
    <w:rsid w:val="00D121AA"/>
    <w:rsid w:val="00D13078"/>
    <w:rsid w:val="00D13687"/>
    <w:rsid w:val="00D15047"/>
    <w:rsid w:val="00D15071"/>
    <w:rsid w:val="00D157F8"/>
    <w:rsid w:val="00D15CDF"/>
    <w:rsid w:val="00D15E55"/>
    <w:rsid w:val="00D15FBC"/>
    <w:rsid w:val="00D160E9"/>
    <w:rsid w:val="00D1676A"/>
    <w:rsid w:val="00D169A6"/>
    <w:rsid w:val="00D16D43"/>
    <w:rsid w:val="00D174D2"/>
    <w:rsid w:val="00D17F5D"/>
    <w:rsid w:val="00D20526"/>
    <w:rsid w:val="00D20A4F"/>
    <w:rsid w:val="00D21A59"/>
    <w:rsid w:val="00D2327D"/>
    <w:rsid w:val="00D23752"/>
    <w:rsid w:val="00D2459D"/>
    <w:rsid w:val="00D247E2"/>
    <w:rsid w:val="00D25A6C"/>
    <w:rsid w:val="00D26594"/>
    <w:rsid w:val="00D2790C"/>
    <w:rsid w:val="00D30029"/>
    <w:rsid w:val="00D30547"/>
    <w:rsid w:val="00D31285"/>
    <w:rsid w:val="00D3179E"/>
    <w:rsid w:val="00D3235D"/>
    <w:rsid w:val="00D344EF"/>
    <w:rsid w:val="00D34A82"/>
    <w:rsid w:val="00D3613C"/>
    <w:rsid w:val="00D366A4"/>
    <w:rsid w:val="00D37008"/>
    <w:rsid w:val="00D37197"/>
    <w:rsid w:val="00D37374"/>
    <w:rsid w:val="00D4016A"/>
    <w:rsid w:val="00D40429"/>
    <w:rsid w:val="00D40D19"/>
    <w:rsid w:val="00D41A91"/>
    <w:rsid w:val="00D420DD"/>
    <w:rsid w:val="00D43011"/>
    <w:rsid w:val="00D438F9"/>
    <w:rsid w:val="00D43CE7"/>
    <w:rsid w:val="00D443E1"/>
    <w:rsid w:val="00D443FE"/>
    <w:rsid w:val="00D446E3"/>
    <w:rsid w:val="00D45270"/>
    <w:rsid w:val="00D453CE"/>
    <w:rsid w:val="00D46997"/>
    <w:rsid w:val="00D46C80"/>
    <w:rsid w:val="00D46F93"/>
    <w:rsid w:val="00D50F88"/>
    <w:rsid w:val="00D55467"/>
    <w:rsid w:val="00D554A9"/>
    <w:rsid w:val="00D55D83"/>
    <w:rsid w:val="00D56C3E"/>
    <w:rsid w:val="00D56EBF"/>
    <w:rsid w:val="00D578D6"/>
    <w:rsid w:val="00D57ABC"/>
    <w:rsid w:val="00D60491"/>
    <w:rsid w:val="00D60530"/>
    <w:rsid w:val="00D6320F"/>
    <w:rsid w:val="00D63C54"/>
    <w:rsid w:val="00D63E45"/>
    <w:rsid w:val="00D641A2"/>
    <w:rsid w:val="00D64C14"/>
    <w:rsid w:val="00D66BAC"/>
    <w:rsid w:val="00D66FE5"/>
    <w:rsid w:val="00D67088"/>
    <w:rsid w:val="00D7019A"/>
    <w:rsid w:val="00D704CD"/>
    <w:rsid w:val="00D71A92"/>
    <w:rsid w:val="00D726C8"/>
    <w:rsid w:val="00D7285A"/>
    <w:rsid w:val="00D728E1"/>
    <w:rsid w:val="00D7319E"/>
    <w:rsid w:val="00D7344D"/>
    <w:rsid w:val="00D737F2"/>
    <w:rsid w:val="00D73A06"/>
    <w:rsid w:val="00D7412B"/>
    <w:rsid w:val="00D7603A"/>
    <w:rsid w:val="00D76193"/>
    <w:rsid w:val="00D76B02"/>
    <w:rsid w:val="00D76D74"/>
    <w:rsid w:val="00D77D37"/>
    <w:rsid w:val="00D80410"/>
    <w:rsid w:val="00D8082D"/>
    <w:rsid w:val="00D82AEB"/>
    <w:rsid w:val="00D830C7"/>
    <w:rsid w:val="00D833F5"/>
    <w:rsid w:val="00D83E94"/>
    <w:rsid w:val="00D84E77"/>
    <w:rsid w:val="00D84E7C"/>
    <w:rsid w:val="00D85FAA"/>
    <w:rsid w:val="00D8603E"/>
    <w:rsid w:val="00D8606A"/>
    <w:rsid w:val="00D86365"/>
    <w:rsid w:val="00D87D26"/>
    <w:rsid w:val="00D9012C"/>
    <w:rsid w:val="00D909AE"/>
    <w:rsid w:val="00D9178A"/>
    <w:rsid w:val="00D933BF"/>
    <w:rsid w:val="00D945AF"/>
    <w:rsid w:val="00D95824"/>
    <w:rsid w:val="00D95A4D"/>
    <w:rsid w:val="00D975C0"/>
    <w:rsid w:val="00D97D7E"/>
    <w:rsid w:val="00DA071F"/>
    <w:rsid w:val="00DA093F"/>
    <w:rsid w:val="00DA0DEA"/>
    <w:rsid w:val="00DA17E5"/>
    <w:rsid w:val="00DA1CFD"/>
    <w:rsid w:val="00DA33A7"/>
    <w:rsid w:val="00DA390E"/>
    <w:rsid w:val="00DA3E6E"/>
    <w:rsid w:val="00DA4248"/>
    <w:rsid w:val="00DA4341"/>
    <w:rsid w:val="00DA487F"/>
    <w:rsid w:val="00DA7D1E"/>
    <w:rsid w:val="00DB1117"/>
    <w:rsid w:val="00DB22FB"/>
    <w:rsid w:val="00DB2B6B"/>
    <w:rsid w:val="00DB3517"/>
    <w:rsid w:val="00DB3AE8"/>
    <w:rsid w:val="00DB3D82"/>
    <w:rsid w:val="00DB40CE"/>
    <w:rsid w:val="00DB4660"/>
    <w:rsid w:val="00DB49E9"/>
    <w:rsid w:val="00DB4A99"/>
    <w:rsid w:val="00DB5EAF"/>
    <w:rsid w:val="00DB67CF"/>
    <w:rsid w:val="00DB67DC"/>
    <w:rsid w:val="00DB7762"/>
    <w:rsid w:val="00DC06AE"/>
    <w:rsid w:val="00DC1546"/>
    <w:rsid w:val="00DC30DD"/>
    <w:rsid w:val="00DC3760"/>
    <w:rsid w:val="00DC4480"/>
    <w:rsid w:val="00DC4817"/>
    <w:rsid w:val="00DC5695"/>
    <w:rsid w:val="00DC5B83"/>
    <w:rsid w:val="00DC5BF7"/>
    <w:rsid w:val="00DC6275"/>
    <w:rsid w:val="00DC6379"/>
    <w:rsid w:val="00DC652B"/>
    <w:rsid w:val="00DC6B01"/>
    <w:rsid w:val="00DC6FFD"/>
    <w:rsid w:val="00DC7734"/>
    <w:rsid w:val="00DC7858"/>
    <w:rsid w:val="00DD0CB8"/>
    <w:rsid w:val="00DD0F28"/>
    <w:rsid w:val="00DD1282"/>
    <w:rsid w:val="00DD1873"/>
    <w:rsid w:val="00DD18A3"/>
    <w:rsid w:val="00DD29FE"/>
    <w:rsid w:val="00DD43AD"/>
    <w:rsid w:val="00DD503A"/>
    <w:rsid w:val="00DD5471"/>
    <w:rsid w:val="00DD58DD"/>
    <w:rsid w:val="00DE0706"/>
    <w:rsid w:val="00DE0D74"/>
    <w:rsid w:val="00DE116C"/>
    <w:rsid w:val="00DE1D72"/>
    <w:rsid w:val="00DE2E32"/>
    <w:rsid w:val="00DE3043"/>
    <w:rsid w:val="00DE3D27"/>
    <w:rsid w:val="00DE45C6"/>
    <w:rsid w:val="00DE6A5F"/>
    <w:rsid w:val="00DF0B02"/>
    <w:rsid w:val="00DF134F"/>
    <w:rsid w:val="00DF2420"/>
    <w:rsid w:val="00DF2852"/>
    <w:rsid w:val="00DF2E5F"/>
    <w:rsid w:val="00DF3DA7"/>
    <w:rsid w:val="00DF42F9"/>
    <w:rsid w:val="00DF5742"/>
    <w:rsid w:val="00DF652F"/>
    <w:rsid w:val="00DF6D82"/>
    <w:rsid w:val="00DF7710"/>
    <w:rsid w:val="00DF7E02"/>
    <w:rsid w:val="00E00055"/>
    <w:rsid w:val="00E01189"/>
    <w:rsid w:val="00E01491"/>
    <w:rsid w:val="00E018E9"/>
    <w:rsid w:val="00E01F46"/>
    <w:rsid w:val="00E021D5"/>
    <w:rsid w:val="00E029C7"/>
    <w:rsid w:val="00E03155"/>
    <w:rsid w:val="00E03221"/>
    <w:rsid w:val="00E037BD"/>
    <w:rsid w:val="00E037E9"/>
    <w:rsid w:val="00E03A1B"/>
    <w:rsid w:val="00E05014"/>
    <w:rsid w:val="00E050DC"/>
    <w:rsid w:val="00E05402"/>
    <w:rsid w:val="00E0706C"/>
    <w:rsid w:val="00E071CB"/>
    <w:rsid w:val="00E0761C"/>
    <w:rsid w:val="00E101A9"/>
    <w:rsid w:val="00E102CF"/>
    <w:rsid w:val="00E11534"/>
    <w:rsid w:val="00E1354C"/>
    <w:rsid w:val="00E14312"/>
    <w:rsid w:val="00E15745"/>
    <w:rsid w:val="00E15B44"/>
    <w:rsid w:val="00E15F29"/>
    <w:rsid w:val="00E16F76"/>
    <w:rsid w:val="00E20F6F"/>
    <w:rsid w:val="00E229F2"/>
    <w:rsid w:val="00E22AE1"/>
    <w:rsid w:val="00E22DC6"/>
    <w:rsid w:val="00E2461F"/>
    <w:rsid w:val="00E24EEF"/>
    <w:rsid w:val="00E25064"/>
    <w:rsid w:val="00E26000"/>
    <w:rsid w:val="00E26542"/>
    <w:rsid w:val="00E26ABC"/>
    <w:rsid w:val="00E30287"/>
    <w:rsid w:val="00E3134E"/>
    <w:rsid w:val="00E31CE5"/>
    <w:rsid w:val="00E32536"/>
    <w:rsid w:val="00E325FE"/>
    <w:rsid w:val="00E32932"/>
    <w:rsid w:val="00E32EDF"/>
    <w:rsid w:val="00E3321E"/>
    <w:rsid w:val="00E33C8C"/>
    <w:rsid w:val="00E33E70"/>
    <w:rsid w:val="00E33FF5"/>
    <w:rsid w:val="00E3422C"/>
    <w:rsid w:val="00E348CC"/>
    <w:rsid w:val="00E35B62"/>
    <w:rsid w:val="00E36049"/>
    <w:rsid w:val="00E367F5"/>
    <w:rsid w:val="00E36C4A"/>
    <w:rsid w:val="00E37D13"/>
    <w:rsid w:val="00E4075B"/>
    <w:rsid w:val="00E40F1A"/>
    <w:rsid w:val="00E40F8B"/>
    <w:rsid w:val="00E40FAC"/>
    <w:rsid w:val="00E412CB"/>
    <w:rsid w:val="00E41A13"/>
    <w:rsid w:val="00E43B20"/>
    <w:rsid w:val="00E43CC6"/>
    <w:rsid w:val="00E43D0F"/>
    <w:rsid w:val="00E44E2A"/>
    <w:rsid w:val="00E46510"/>
    <w:rsid w:val="00E466FD"/>
    <w:rsid w:val="00E46D91"/>
    <w:rsid w:val="00E50C04"/>
    <w:rsid w:val="00E528B4"/>
    <w:rsid w:val="00E52985"/>
    <w:rsid w:val="00E52BCE"/>
    <w:rsid w:val="00E52ED5"/>
    <w:rsid w:val="00E53444"/>
    <w:rsid w:val="00E54E45"/>
    <w:rsid w:val="00E5624D"/>
    <w:rsid w:val="00E571D1"/>
    <w:rsid w:val="00E57FB4"/>
    <w:rsid w:val="00E60B7C"/>
    <w:rsid w:val="00E611CA"/>
    <w:rsid w:val="00E61846"/>
    <w:rsid w:val="00E633A6"/>
    <w:rsid w:val="00E63403"/>
    <w:rsid w:val="00E6379F"/>
    <w:rsid w:val="00E63B57"/>
    <w:rsid w:val="00E648F4"/>
    <w:rsid w:val="00E65085"/>
    <w:rsid w:val="00E65194"/>
    <w:rsid w:val="00E65507"/>
    <w:rsid w:val="00E66294"/>
    <w:rsid w:val="00E6642F"/>
    <w:rsid w:val="00E66F90"/>
    <w:rsid w:val="00E67336"/>
    <w:rsid w:val="00E673BE"/>
    <w:rsid w:val="00E703CD"/>
    <w:rsid w:val="00E7064B"/>
    <w:rsid w:val="00E71112"/>
    <w:rsid w:val="00E72447"/>
    <w:rsid w:val="00E733CB"/>
    <w:rsid w:val="00E750EE"/>
    <w:rsid w:val="00E761B6"/>
    <w:rsid w:val="00E768B9"/>
    <w:rsid w:val="00E76FFE"/>
    <w:rsid w:val="00E77FDB"/>
    <w:rsid w:val="00E80CBA"/>
    <w:rsid w:val="00E815B5"/>
    <w:rsid w:val="00E81635"/>
    <w:rsid w:val="00E8163C"/>
    <w:rsid w:val="00E8181D"/>
    <w:rsid w:val="00E8184A"/>
    <w:rsid w:val="00E8194A"/>
    <w:rsid w:val="00E822A8"/>
    <w:rsid w:val="00E82413"/>
    <w:rsid w:val="00E82882"/>
    <w:rsid w:val="00E838F8"/>
    <w:rsid w:val="00E840B0"/>
    <w:rsid w:val="00E84F88"/>
    <w:rsid w:val="00E86BAD"/>
    <w:rsid w:val="00E8748B"/>
    <w:rsid w:val="00E878F3"/>
    <w:rsid w:val="00E90650"/>
    <w:rsid w:val="00E91199"/>
    <w:rsid w:val="00E91920"/>
    <w:rsid w:val="00E91CF9"/>
    <w:rsid w:val="00E921F5"/>
    <w:rsid w:val="00E92CF7"/>
    <w:rsid w:val="00E92FED"/>
    <w:rsid w:val="00E9328E"/>
    <w:rsid w:val="00E93C6F"/>
    <w:rsid w:val="00E94241"/>
    <w:rsid w:val="00E947FE"/>
    <w:rsid w:val="00E97643"/>
    <w:rsid w:val="00EA0923"/>
    <w:rsid w:val="00EA0AC7"/>
    <w:rsid w:val="00EA1543"/>
    <w:rsid w:val="00EA18B7"/>
    <w:rsid w:val="00EA1B73"/>
    <w:rsid w:val="00EA29DF"/>
    <w:rsid w:val="00EA3418"/>
    <w:rsid w:val="00EA4561"/>
    <w:rsid w:val="00EA536C"/>
    <w:rsid w:val="00EA5A09"/>
    <w:rsid w:val="00EA6059"/>
    <w:rsid w:val="00EA7EA7"/>
    <w:rsid w:val="00EB2D9A"/>
    <w:rsid w:val="00EB4B3D"/>
    <w:rsid w:val="00EB4D00"/>
    <w:rsid w:val="00EB572D"/>
    <w:rsid w:val="00EB578B"/>
    <w:rsid w:val="00EB5D22"/>
    <w:rsid w:val="00EB5DF0"/>
    <w:rsid w:val="00EB6009"/>
    <w:rsid w:val="00EB62FD"/>
    <w:rsid w:val="00EB742D"/>
    <w:rsid w:val="00EC0C4B"/>
    <w:rsid w:val="00EC15D5"/>
    <w:rsid w:val="00EC1723"/>
    <w:rsid w:val="00EC445B"/>
    <w:rsid w:val="00EC46D2"/>
    <w:rsid w:val="00EC5444"/>
    <w:rsid w:val="00EC5764"/>
    <w:rsid w:val="00EC62A4"/>
    <w:rsid w:val="00ED185B"/>
    <w:rsid w:val="00ED1EFA"/>
    <w:rsid w:val="00ED20B2"/>
    <w:rsid w:val="00ED3659"/>
    <w:rsid w:val="00ED3732"/>
    <w:rsid w:val="00ED3DFE"/>
    <w:rsid w:val="00ED40AF"/>
    <w:rsid w:val="00ED473D"/>
    <w:rsid w:val="00ED4D83"/>
    <w:rsid w:val="00ED4F44"/>
    <w:rsid w:val="00ED5F30"/>
    <w:rsid w:val="00ED7116"/>
    <w:rsid w:val="00ED7126"/>
    <w:rsid w:val="00ED77ED"/>
    <w:rsid w:val="00EE0604"/>
    <w:rsid w:val="00EE1CD8"/>
    <w:rsid w:val="00EE2353"/>
    <w:rsid w:val="00EE370E"/>
    <w:rsid w:val="00EE3A0E"/>
    <w:rsid w:val="00EE3ED2"/>
    <w:rsid w:val="00EE433C"/>
    <w:rsid w:val="00EE434E"/>
    <w:rsid w:val="00EE57EF"/>
    <w:rsid w:val="00EE60D8"/>
    <w:rsid w:val="00EE6633"/>
    <w:rsid w:val="00EF0EDB"/>
    <w:rsid w:val="00EF2414"/>
    <w:rsid w:val="00EF279F"/>
    <w:rsid w:val="00EF389C"/>
    <w:rsid w:val="00EF39FC"/>
    <w:rsid w:val="00EF3B60"/>
    <w:rsid w:val="00EF4CE2"/>
    <w:rsid w:val="00EF5214"/>
    <w:rsid w:val="00EF6374"/>
    <w:rsid w:val="00EF648A"/>
    <w:rsid w:val="00EF79D2"/>
    <w:rsid w:val="00F01E4B"/>
    <w:rsid w:val="00F02733"/>
    <w:rsid w:val="00F02F16"/>
    <w:rsid w:val="00F0333A"/>
    <w:rsid w:val="00F037BA"/>
    <w:rsid w:val="00F03FAD"/>
    <w:rsid w:val="00F0406E"/>
    <w:rsid w:val="00F04239"/>
    <w:rsid w:val="00F0446A"/>
    <w:rsid w:val="00F04588"/>
    <w:rsid w:val="00F05FEB"/>
    <w:rsid w:val="00F06ADE"/>
    <w:rsid w:val="00F0794D"/>
    <w:rsid w:val="00F07E8F"/>
    <w:rsid w:val="00F126FC"/>
    <w:rsid w:val="00F135AC"/>
    <w:rsid w:val="00F136A5"/>
    <w:rsid w:val="00F13715"/>
    <w:rsid w:val="00F15822"/>
    <w:rsid w:val="00F15C75"/>
    <w:rsid w:val="00F15CB0"/>
    <w:rsid w:val="00F16242"/>
    <w:rsid w:val="00F175ED"/>
    <w:rsid w:val="00F215A1"/>
    <w:rsid w:val="00F22D31"/>
    <w:rsid w:val="00F23074"/>
    <w:rsid w:val="00F23292"/>
    <w:rsid w:val="00F23729"/>
    <w:rsid w:val="00F260AF"/>
    <w:rsid w:val="00F26498"/>
    <w:rsid w:val="00F267D7"/>
    <w:rsid w:val="00F279D1"/>
    <w:rsid w:val="00F30FFD"/>
    <w:rsid w:val="00F3134C"/>
    <w:rsid w:val="00F31691"/>
    <w:rsid w:val="00F317C0"/>
    <w:rsid w:val="00F31998"/>
    <w:rsid w:val="00F324D9"/>
    <w:rsid w:val="00F32779"/>
    <w:rsid w:val="00F329B0"/>
    <w:rsid w:val="00F32FA2"/>
    <w:rsid w:val="00F34806"/>
    <w:rsid w:val="00F34A56"/>
    <w:rsid w:val="00F358B6"/>
    <w:rsid w:val="00F362BA"/>
    <w:rsid w:val="00F3707B"/>
    <w:rsid w:val="00F37D10"/>
    <w:rsid w:val="00F40CDA"/>
    <w:rsid w:val="00F40E76"/>
    <w:rsid w:val="00F41456"/>
    <w:rsid w:val="00F42986"/>
    <w:rsid w:val="00F439DE"/>
    <w:rsid w:val="00F43DF0"/>
    <w:rsid w:val="00F445EF"/>
    <w:rsid w:val="00F44A05"/>
    <w:rsid w:val="00F45F93"/>
    <w:rsid w:val="00F467D3"/>
    <w:rsid w:val="00F5258E"/>
    <w:rsid w:val="00F5305E"/>
    <w:rsid w:val="00F54296"/>
    <w:rsid w:val="00F5490C"/>
    <w:rsid w:val="00F56425"/>
    <w:rsid w:val="00F567E6"/>
    <w:rsid w:val="00F5711B"/>
    <w:rsid w:val="00F6026D"/>
    <w:rsid w:val="00F60D1D"/>
    <w:rsid w:val="00F6140F"/>
    <w:rsid w:val="00F6178B"/>
    <w:rsid w:val="00F62825"/>
    <w:rsid w:val="00F638F3"/>
    <w:rsid w:val="00F63AE7"/>
    <w:rsid w:val="00F63F03"/>
    <w:rsid w:val="00F6497B"/>
    <w:rsid w:val="00F64F2E"/>
    <w:rsid w:val="00F65AE9"/>
    <w:rsid w:val="00F65CD5"/>
    <w:rsid w:val="00F663B9"/>
    <w:rsid w:val="00F66884"/>
    <w:rsid w:val="00F66BF8"/>
    <w:rsid w:val="00F6720D"/>
    <w:rsid w:val="00F6736A"/>
    <w:rsid w:val="00F67CDE"/>
    <w:rsid w:val="00F70110"/>
    <w:rsid w:val="00F71366"/>
    <w:rsid w:val="00F7192C"/>
    <w:rsid w:val="00F72230"/>
    <w:rsid w:val="00F724E3"/>
    <w:rsid w:val="00F73B3F"/>
    <w:rsid w:val="00F74DA6"/>
    <w:rsid w:val="00F74E7B"/>
    <w:rsid w:val="00F75106"/>
    <w:rsid w:val="00F768A9"/>
    <w:rsid w:val="00F80D32"/>
    <w:rsid w:val="00F81B52"/>
    <w:rsid w:val="00F81D76"/>
    <w:rsid w:val="00F81ECC"/>
    <w:rsid w:val="00F82B1B"/>
    <w:rsid w:val="00F82CCE"/>
    <w:rsid w:val="00F8311B"/>
    <w:rsid w:val="00F8474A"/>
    <w:rsid w:val="00F84950"/>
    <w:rsid w:val="00F84CA7"/>
    <w:rsid w:val="00F86460"/>
    <w:rsid w:val="00F8671A"/>
    <w:rsid w:val="00F867BC"/>
    <w:rsid w:val="00F86AFB"/>
    <w:rsid w:val="00F8720C"/>
    <w:rsid w:val="00F87588"/>
    <w:rsid w:val="00F875B8"/>
    <w:rsid w:val="00F87F91"/>
    <w:rsid w:val="00F90089"/>
    <w:rsid w:val="00F91C84"/>
    <w:rsid w:val="00F92BB7"/>
    <w:rsid w:val="00F942D0"/>
    <w:rsid w:val="00F97177"/>
    <w:rsid w:val="00F97935"/>
    <w:rsid w:val="00FA039C"/>
    <w:rsid w:val="00FA12B7"/>
    <w:rsid w:val="00FA18E2"/>
    <w:rsid w:val="00FA1C6D"/>
    <w:rsid w:val="00FA2AE6"/>
    <w:rsid w:val="00FA2B05"/>
    <w:rsid w:val="00FA496A"/>
    <w:rsid w:val="00FA4A28"/>
    <w:rsid w:val="00FA52FA"/>
    <w:rsid w:val="00FA5DCF"/>
    <w:rsid w:val="00FA66F5"/>
    <w:rsid w:val="00FB3E30"/>
    <w:rsid w:val="00FB464F"/>
    <w:rsid w:val="00FB54CE"/>
    <w:rsid w:val="00FB54D8"/>
    <w:rsid w:val="00FB5963"/>
    <w:rsid w:val="00FB59DF"/>
    <w:rsid w:val="00FB69A0"/>
    <w:rsid w:val="00FB7E97"/>
    <w:rsid w:val="00FC16CB"/>
    <w:rsid w:val="00FC227B"/>
    <w:rsid w:val="00FC40F9"/>
    <w:rsid w:val="00FC4CA3"/>
    <w:rsid w:val="00FC5B5A"/>
    <w:rsid w:val="00FC719F"/>
    <w:rsid w:val="00FD0AAF"/>
    <w:rsid w:val="00FD106F"/>
    <w:rsid w:val="00FD140F"/>
    <w:rsid w:val="00FD169E"/>
    <w:rsid w:val="00FD1D23"/>
    <w:rsid w:val="00FD23A8"/>
    <w:rsid w:val="00FD23BC"/>
    <w:rsid w:val="00FD23D8"/>
    <w:rsid w:val="00FD3272"/>
    <w:rsid w:val="00FD3A42"/>
    <w:rsid w:val="00FD557F"/>
    <w:rsid w:val="00FD5A5C"/>
    <w:rsid w:val="00FD62CA"/>
    <w:rsid w:val="00FD78B7"/>
    <w:rsid w:val="00FD7A09"/>
    <w:rsid w:val="00FE0454"/>
    <w:rsid w:val="00FE34B4"/>
    <w:rsid w:val="00FE3AF3"/>
    <w:rsid w:val="00FE4F38"/>
    <w:rsid w:val="00FE5DA5"/>
    <w:rsid w:val="00FE78A0"/>
    <w:rsid w:val="00FF0BA3"/>
    <w:rsid w:val="00FF1B38"/>
    <w:rsid w:val="00FF327E"/>
    <w:rsid w:val="00FF32C2"/>
    <w:rsid w:val="00FF41A2"/>
    <w:rsid w:val="00FF5304"/>
    <w:rsid w:val="00FF547F"/>
    <w:rsid w:val="00FF596F"/>
    <w:rsid w:val="00FF59DA"/>
    <w:rsid w:val="00FF622C"/>
    <w:rsid w:val="00FF62A7"/>
    <w:rsid w:val="00FF7199"/>
    <w:rsid w:val="00FF795A"/>
    <w:rsid w:val="00FF7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8785C"/>
  <w15:docId w15:val="{D61DA563-0F3A-4E7E-B2AF-918D0A549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2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2FD"/>
  </w:style>
  <w:style w:type="paragraph" w:styleId="Footer">
    <w:name w:val="footer"/>
    <w:basedOn w:val="Normal"/>
    <w:link w:val="FooterChar"/>
    <w:uiPriority w:val="99"/>
    <w:unhideWhenUsed/>
    <w:rsid w:val="00EB62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2FD"/>
  </w:style>
  <w:style w:type="character" w:styleId="CommentReference">
    <w:name w:val="annotation reference"/>
    <w:basedOn w:val="DefaultParagraphFont"/>
    <w:uiPriority w:val="99"/>
    <w:semiHidden/>
    <w:unhideWhenUsed/>
    <w:rsid w:val="004C1644"/>
    <w:rPr>
      <w:sz w:val="16"/>
      <w:szCs w:val="16"/>
    </w:rPr>
  </w:style>
  <w:style w:type="paragraph" w:styleId="CommentText">
    <w:name w:val="annotation text"/>
    <w:basedOn w:val="Normal"/>
    <w:link w:val="CommentTextChar"/>
    <w:uiPriority w:val="99"/>
    <w:semiHidden/>
    <w:unhideWhenUsed/>
    <w:rsid w:val="004C1644"/>
    <w:pPr>
      <w:spacing w:line="240" w:lineRule="auto"/>
    </w:pPr>
    <w:rPr>
      <w:sz w:val="20"/>
      <w:szCs w:val="20"/>
    </w:rPr>
  </w:style>
  <w:style w:type="character" w:customStyle="1" w:styleId="CommentTextChar">
    <w:name w:val="Comment Text Char"/>
    <w:basedOn w:val="DefaultParagraphFont"/>
    <w:link w:val="CommentText"/>
    <w:uiPriority w:val="99"/>
    <w:semiHidden/>
    <w:rsid w:val="004C1644"/>
    <w:rPr>
      <w:sz w:val="20"/>
      <w:szCs w:val="20"/>
    </w:rPr>
  </w:style>
  <w:style w:type="paragraph" w:styleId="CommentSubject">
    <w:name w:val="annotation subject"/>
    <w:basedOn w:val="CommentText"/>
    <w:next w:val="CommentText"/>
    <w:link w:val="CommentSubjectChar"/>
    <w:uiPriority w:val="99"/>
    <w:semiHidden/>
    <w:unhideWhenUsed/>
    <w:rsid w:val="004C1644"/>
    <w:rPr>
      <w:b/>
      <w:bCs/>
    </w:rPr>
  </w:style>
  <w:style w:type="character" w:customStyle="1" w:styleId="CommentSubjectChar">
    <w:name w:val="Comment Subject Char"/>
    <w:basedOn w:val="CommentTextChar"/>
    <w:link w:val="CommentSubject"/>
    <w:uiPriority w:val="99"/>
    <w:semiHidden/>
    <w:rsid w:val="004C1644"/>
    <w:rPr>
      <w:b/>
      <w:bCs/>
      <w:sz w:val="20"/>
      <w:szCs w:val="20"/>
    </w:rPr>
  </w:style>
  <w:style w:type="paragraph" w:styleId="BalloonText">
    <w:name w:val="Balloon Text"/>
    <w:basedOn w:val="Normal"/>
    <w:link w:val="BalloonTextChar"/>
    <w:uiPriority w:val="99"/>
    <w:semiHidden/>
    <w:unhideWhenUsed/>
    <w:rsid w:val="004C16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644"/>
    <w:rPr>
      <w:rFonts w:ascii="Segoe UI" w:hAnsi="Segoe UI" w:cs="Segoe UI"/>
      <w:sz w:val="18"/>
      <w:szCs w:val="18"/>
    </w:rPr>
  </w:style>
  <w:style w:type="paragraph" w:styleId="Revision">
    <w:name w:val="Revision"/>
    <w:hidden/>
    <w:uiPriority w:val="99"/>
    <w:semiHidden/>
    <w:rsid w:val="00C44C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3</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ry, Cornelia Grace</dc:creator>
  <cp:lastModifiedBy>Thomas, Shawntrice Z (School of Education)</cp:lastModifiedBy>
  <cp:revision>2</cp:revision>
  <dcterms:created xsi:type="dcterms:W3CDTF">2024-10-29T16:03:00Z</dcterms:created>
  <dcterms:modified xsi:type="dcterms:W3CDTF">2024-10-29T16:03:00Z</dcterms:modified>
</cp:coreProperties>
</file>